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8C059" w14:textId="41356988" w:rsidR="003D133E" w:rsidRDefault="003D133E" w:rsidP="002D3D8D">
      <w:pPr>
        <w:spacing w:line="240" w:lineRule="auto"/>
        <w:jc w:val="center"/>
        <w:rPr>
          <w:b/>
          <w:sz w:val="28"/>
          <w:szCs w:val="28"/>
        </w:rPr>
      </w:pPr>
      <w:r w:rsidRPr="00AA4594">
        <w:rPr>
          <w:b/>
          <w:sz w:val="28"/>
          <w:szCs w:val="28"/>
        </w:rPr>
        <w:t>TITLE (TNR, 1</w:t>
      </w:r>
      <w:r w:rsidR="00A447D0" w:rsidRPr="00AA4594">
        <w:rPr>
          <w:b/>
          <w:sz w:val="28"/>
          <w:szCs w:val="28"/>
        </w:rPr>
        <w:t>4</w:t>
      </w:r>
      <w:r w:rsidRPr="00AA4594">
        <w:rPr>
          <w:b/>
          <w:sz w:val="28"/>
          <w:szCs w:val="28"/>
        </w:rPr>
        <w:t>,</w:t>
      </w:r>
      <w:r w:rsidR="00A447D0" w:rsidRPr="00AA4594">
        <w:rPr>
          <w:b/>
          <w:sz w:val="28"/>
          <w:szCs w:val="28"/>
        </w:rPr>
        <w:t xml:space="preserve"> BOLD,</w:t>
      </w:r>
      <w:r w:rsidRPr="00AA4594">
        <w:rPr>
          <w:b/>
          <w:sz w:val="28"/>
          <w:szCs w:val="28"/>
        </w:rPr>
        <w:t xml:space="preserve"> CENTER,</w:t>
      </w:r>
      <w:r w:rsidR="00AA4594">
        <w:rPr>
          <w:b/>
          <w:sz w:val="28"/>
          <w:szCs w:val="28"/>
        </w:rPr>
        <w:t xml:space="preserve"> SINGLE SPACING,</w:t>
      </w:r>
      <w:r w:rsidRPr="00AA4594">
        <w:rPr>
          <w:b/>
          <w:sz w:val="28"/>
          <w:szCs w:val="28"/>
        </w:rPr>
        <w:t xml:space="preserve"> UPPERCASE)</w:t>
      </w:r>
    </w:p>
    <w:p w14:paraId="391E6C89" w14:textId="77777777" w:rsidR="002D3D8D" w:rsidRPr="00AA4594" w:rsidRDefault="002D3D8D" w:rsidP="002D3D8D">
      <w:pPr>
        <w:spacing w:line="240" w:lineRule="auto"/>
        <w:jc w:val="center"/>
        <w:rPr>
          <w:b/>
          <w:sz w:val="28"/>
          <w:szCs w:val="28"/>
        </w:rPr>
      </w:pPr>
    </w:p>
    <w:p w14:paraId="26CC6D3A" w14:textId="5935C84F" w:rsidR="00A447D0" w:rsidRPr="00AA4594" w:rsidRDefault="00EF21C9" w:rsidP="00AA4594">
      <w:pPr>
        <w:spacing w:line="240" w:lineRule="auto"/>
        <w:jc w:val="center"/>
        <w:rPr>
          <w:b/>
          <w:vertAlign w:val="superscript"/>
        </w:rPr>
      </w:pPr>
      <w:r>
        <w:rPr>
          <w:b/>
        </w:rPr>
        <w:t>Adam Smith X</w:t>
      </w:r>
      <w:r w:rsidR="00A447D0" w:rsidRPr="00AA4594">
        <w:rPr>
          <w:b/>
          <w:vertAlign w:val="superscript"/>
        </w:rPr>
        <w:t>1</w:t>
      </w:r>
      <w:r w:rsidR="002D3D8D">
        <w:rPr>
          <w:b/>
          <w:vertAlign w:val="superscript"/>
        </w:rPr>
        <w:t xml:space="preserve"> (superscript)</w:t>
      </w:r>
    </w:p>
    <w:p w14:paraId="62563226" w14:textId="7C42ECE1" w:rsidR="00A447D0" w:rsidRPr="002D3D8D" w:rsidRDefault="00EF21C9" w:rsidP="00AA4594">
      <w:pPr>
        <w:spacing w:line="240" w:lineRule="auto"/>
        <w:jc w:val="center"/>
        <w:rPr>
          <w:b/>
          <w:vertAlign w:val="superscript"/>
        </w:rPr>
      </w:pPr>
      <w:r>
        <w:rPr>
          <w:b/>
        </w:rPr>
        <w:t>David John</w:t>
      </w:r>
      <w:r w:rsidR="00A447D0" w:rsidRPr="00AA4594">
        <w:rPr>
          <w:rStyle w:val="FootnoteCharacters"/>
          <w:b/>
          <w:spacing w:val="4"/>
        </w:rPr>
        <w:t>2</w:t>
      </w:r>
      <w:r w:rsidR="002D3D8D">
        <w:rPr>
          <w:rStyle w:val="FootnoteCharacters"/>
          <w:b/>
          <w:spacing w:val="4"/>
          <w:vertAlign w:val="baseline"/>
        </w:rPr>
        <w:t xml:space="preserve"> </w:t>
      </w:r>
      <w:r w:rsidR="002D3D8D">
        <w:rPr>
          <w:rStyle w:val="FootnoteCharacters"/>
          <w:b/>
          <w:spacing w:val="4"/>
        </w:rPr>
        <w:t>(</w:t>
      </w:r>
      <w:r w:rsidR="002D3D8D">
        <w:rPr>
          <w:b/>
          <w:vertAlign w:val="superscript"/>
        </w:rPr>
        <w:t>superscript</w:t>
      </w:r>
      <w:r w:rsidR="002D3D8D">
        <w:rPr>
          <w:rStyle w:val="FootnoteCharacters"/>
          <w:b/>
          <w:spacing w:val="4"/>
        </w:rPr>
        <w:t>)</w:t>
      </w:r>
    </w:p>
    <w:p w14:paraId="1CF755ED" w14:textId="6FD3E7D5" w:rsidR="00A447D0" w:rsidRPr="00AA4594" w:rsidRDefault="00EF21C9" w:rsidP="00AA4594">
      <w:pPr>
        <w:spacing w:line="240" w:lineRule="auto"/>
        <w:jc w:val="center"/>
        <w:rPr>
          <w:rStyle w:val="FootnoteCharacters"/>
          <w:b/>
          <w:spacing w:val="4"/>
        </w:rPr>
      </w:pPr>
      <w:r>
        <w:rPr>
          <w:b/>
        </w:rPr>
        <w:t>Tapon Kumar</w:t>
      </w:r>
      <w:r w:rsidR="00A447D0" w:rsidRPr="00AA4594">
        <w:rPr>
          <w:rStyle w:val="FootnoteCharacters"/>
          <w:b/>
          <w:spacing w:val="4"/>
        </w:rPr>
        <w:t>3</w:t>
      </w:r>
      <w:r w:rsidR="002D3D8D">
        <w:rPr>
          <w:rStyle w:val="FootnoteCharacters"/>
          <w:b/>
          <w:spacing w:val="4"/>
        </w:rPr>
        <w:t xml:space="preserve"> (</w:t>
      </w:r>
      <w:r w:rsidR="002D3D8D">
        <w:rPr>
          <w:b/>
          <w:vertAlign w:val="superscript"/>
        </w:rPr>
        <w:t>superscript</w:t>
      </w:r>
      <w:r w:rsidR="002D3D8D">
        <w:rPr>
          <w:rStyle w:val="FootnoteCharacters"/>
          <w:b/>
          <w:spacing w:val="4"/>
        </w:rPr>
        <w:t>)</w:t>
      </w:r>
    </w:p>
    <w:p w14:paraId="6D3776D0" w14:textId="607A974C" w:rsidR="00A447D0" w:rsidRPr="00A447D0" w:rsidRDefault="00A447D0" w:rsidP="00AA4594">
      <w:pPr>
        <w:spacing w:line="240" w:lineRule="auto"/>
        <w:jc w:val="center"/>
        <w:rPr>
          <w:rStyle w:val="FootnoteCharacters"/>
          <w:spacing w:val="4"/>
          <w:vertAlign w:val="baseline"/>
        </w:rPr>
      </w:pPr>
      <w:r w:rsidRPr="00AA4594">
        <w:rPr>
          <w:rStyle w:val="FootnoteCharacters"/>
          <w:b/>
          <w:spacing w:val="4"/>
          <w:vertAlign w:val="baseline"/>
        </w:rPr>
        <w:t xml:space="preserve">(TNR, 12, Bold, Centre, </w:t>
      </w:r>
      <w:r w:rsidR="00AA4594">
        <w:rPr>
          <w:rStyle w:val="FootnoteCharacters"/>
          <w:b/>
          <w:spacing w:val="4"/>
          <w:vertAlign w:val="baseline"/>
        </w:rPr>
        <w:t xml:space="preserve">Single Spacing, </w:t>
      </w:r>
      <w:r w:rsidRPr="00AA4594">
        <w:rPr>
          <w:rStyle w:val="FootnoteCharacters"/>
          <w:b/>
          <w:spacing w:val="4"/>
          <w:vertAlign w:val="baseline"/>
        </w:rPr>
        <w:t>Capitalize Each Word)</w:t>
      </w:r>
    </w:p>
    <w:p w14:paraId="57A836FE" w14:textId="77777777" w:rsidR="00A447D0" w:rsidRPr="002D3D8D" w:rsidRDefault="00A447D0" w:rsidP="002D3D8D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rPr>
          <w:szCs w:val="24"/>
          <w:lang w:val="en-US"/>
        </w:rPr>
      </w:pPr>
    </w:p>
    <w:p w14:paraId="5B4D4EE6" w14:textId="55BEC0F0" w:rsidR="00A447D0" w:rsidRPr="00A447D0" w:rsidRDefault="00A447D0" w:rsidP="00A447D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vertAlign w:val="superscript"/>
          <w:lang w:val="en-US"/>
        </w:rPr>
        <w:t>1</w:t>
      </w:r>
      <w:r w:rsidR="00EF72B0">
        <w:rPr>
          <w:sz w:val="20"/>
          <w:szCs w:val="20"/>
          <w:lang w:val="en-US"/>
        </w:rPr>
        <w:t>Faculty Economic</w:t>
      </w:r>
      <w:r w:rsidRPr="00A447D0">
        <w:rPr>
          <w:sz w:val="20"/>
          <w:szCs w:val="20"/>
          <w:lang w:val="en-US"/>
        </w:rPr>
        <w:t xml:space="preserve">, </w:t>
      </w:r>
      <w:r w:rsidR="00EF72B0">
        <w:rPr>
          <w:sz w:val="20"/>
          <w:szCs w:val="20"/>
          <w:lang w:val="en-US"/>
        </w:rPr>
        <w:t>U</w:t>
      </w:r>
      <w:r w:rsidR="00362551">
        <w:rPr>
          <w:sz w:val="20"/>
          <w:szCs w:val="20"/>
          <w:lang w:val="en-US"/>
        </w:rPr>
        <w:t>niversit</w:t>
      </w:r>
      <w:r w:rsidR="00D555B2">
        <w:rPr>
          <w:sz w:val="20"/>
          <w:szCs w:val="20"/>
          <w:lang w:val="en-US"/>
        </w:rPr>
        <w:t>y XXXXXXX</w:t>
      </w:r>
      <w:r w:rsidR="00362551">
        <w:rPr>
          <w:sz w:val="20"/>
          <w:szCs w:val="20"/>
          <w:lang w:val="en-US"/>
        </w:rPr>
        <w:t xml:space="preserve"> (</w:t>
      </w:r>
      <w:r w:rsidR="00D555B2">
        <w:rPr>
          <w:sz w:val="20"/>
          <w:szCs w:val="20"/>
          <w:lang w:val="en-US"/>
        </w:rPr>
        <w:t>XXX</w:t>
      </w:r>
      <w:r w:rsidR="00362551">
        <w:rPr>
          <w:sz w:val="20"/>
          <w:szCs w:val="20"/>
          <w:lang w:val="en-US"/>
        </w:rPr>
        <w:t xml:space="preserve">), </w:t>
      </w:r>
      <w:r w:rsidR="00D555B2">
        <w:rPr>
          <w:sz w:val="20"/>
          <w:szCs w:val="20"/>
          <w:lang w:val="en-US"/>
        </w:rPr>
        <w:t>New Zealand</w:t>
      </w:r>
      <w:r w:rsidR="002D3D8D">
        <w:rPr>
          <w:sz w:val="20"/>
          <w:szCs w:val="20"/>
          <w:lang w:val="en-US"/>
        </w:rPr>
        <w:t xml:space="preserve">, </w:t>
      </w:r>
      <w:r w:rsidRPr="00A447D0">
        <w:rPr>
          <w:sz w:val="20"/>
          <w:szCs w:val="20"/>
          <w:lang w:val="en-US"/>
        </w:rPr>
        <w:t xml:space="preserve">(E-mail: </w:t>
      </w:r>
      <w:r w:rsidR="00362551">
        <w:rPr>
          <w:sz w:val="20"/>
          <w:szCs w:val="20"/>
          <w:lang w:val="en-US"/>
        </w:rPr>
        <w:t>adam</w:t>
      </w:r>
      <w:r w:rsidRPr="00A447D0">
        <w:rPr>
          <w:sz w:val="20"/>
          <w:szCs w:val="20"/>
          <w:lang w:val="en-US"/>
        </w:rPr>
        <w:t>@</w:t>
      </w:r>
      <w:r w:rsidR="00D555B2">
        <w:rPr>
          <w:sz w:val="20"/>
          <w:szCs w:val="20"/>
          <w:lang w:val="en-US"/>
        </w:rPr>
        <w:t xml:space="preserve"> egax.org</w:t>
      </w:r>
      <w:r w:rsidRPr="00A447D0">
        <w:rPr>
          <w:sz w:val="20"/>
          <w:szCs w:val="20"/>
          <w:lang w:val="en-US"/>
        </w:rPr>
        <w:t>)</w:t>
      </w:r>
    </w:p>
    <w:p w14:paraId="1187E381" w14:textId="176BF1DE" w:rsidR="00D555B2" w:rsidRPr="00A447D0" w:rsidRDefault="00A447D0" w:rsidP="00D555B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vertAlign w:val="superscript"/>
          <w:lang w:val="en-US"/>
        </w:rPr>
        <w:t>2</w:t>
      </w:r>
      <w:r w:rsidR="00362551">
        <w:rPr>
          <w:sz w:val="20"/>
          <w:szCs w:val="20"/>
          <w:lang w:val="en-US"/>
        </w:rPr>
        <w:t>Faculty Account</w:t>
      </w:r>
      <w:r w:rsidR="002D3D8D">
        <w:rPr>
          <w:sz w:val="20"/>
          <w:szCs w:val="20"/>
          <w:lang w:val="en-US"/>
        </w:rPr>
        <w:t>,</w:t>
      </w:r>
      <w:r w:rsidR="00362551">
        <w:rPr>
          <w:sz w:val="20"/>
          <w:szCs w:val="20"/>
          <w:lang w:val="en-US"/>
        </w:rPr>
        <w:t xml:space="preserve"> </w:t>
      </w:r>
      <w:r w:rsidR="00D555B2">
        <w:rPr>
          <w:sz w:val="20"/>
          <w:szCs w:val="20"/>
          <w:lang w:val="en-US"/>
        </w:rPr>
        <w:t xml:space="preserve">University XXXXXXX (XXX), New Zealand, </w:t>
      </w:r>
      <w:r w:rsidR="00D555B2" w:rsidRPr="00A447D0">
        <w:rPr>
          <w:sz w:val="20"/>
          <w:szCs w:val="20"/>
          <w:lang w:val="en-US"/>
        </w:rPr>
        <w:t xml:space="preserve">(E-mail: </w:t>
      </w:r>
      <w:r w:rsidR="00EF21C9">
        <w:rPr>
          <w:sz w:val="20"/>
          <w:szCs w:val="20"/>
          <w:lang w:val="en-US"/>
        </w:rPr>
        <w:t>david</w:t>
      </w:r>
      <w:r w:rsidR="00D555B2" w:rsidRPr="00A447D0">
        <w:rPr>
          <w:sz w:val="20"/>
          <w:szCs w:val="20"/>
          <w:lang w:val="en-US"/>
        </w:rPr>
        <w:t>@</w:t>
      </w:r>
      <w:r w:rsidR="00D555B2">
        <w:rPr>
          <w:sz w:val="20"/>
          <w:szCs w:val="20"/>
          <w:lang w:val="en-US"/>
        </w:rPr>
        <w:t xml:space="preserve"> egax.org</w:t>
      </w:r>
      <w:r w:rsidR="00D555B2" w:rsidRPr="00A447D0">
        <w:rPr>
          <w:sz w:val="20"/>
          <w:szCs w:val="20"/>
          <w:lang w:val="en-US"/>
        </w:rPr>
        <w:t>)</w:t>
      </w:r>
    </w:p>
    <w:p w14:paraId="06A8F652" w14:textId="46EB29C6" w:rsidR="00D555B2" w:rsidRPr="00A447D0" w:rsidRDefault="00A447D0" w:rsidP="00D555B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vertAlign w:val="superscript"/>
          <w:lang w:val="en-US"/>
        </w:rPr>
        <w:t>3</w:t>
      </w:r>
      <w:r w:rsidR="00362551">
        <w:rPr>
          <w:sz w:val="20"/>
          <w:szCs w:val="20"/>
          <w:lang w:val="en-US"/>
        </w:rPr>
        <w:t xml:space="preserve">Faculty Finance, </w:t>
      </w:r>
      <w:r w:rsidR="00D555B2">
        <w:rPr>
          <w:sz w:val="20"/>
          <w:szCs w:val="20"/>
          <w:lang w:val="en-US"/>
        </w:rPr>
        <w:t xml:space="preserve">University XXXXXXX (XXX), New Zealand, </w:t>
      </w:r>
      <w:r w:rsidR="00D555B2" w:rsidRPr="00A447D0">
        <w:rPr>
          <w:sz w:val="20"/>
          <w:szCs w:val="20"/>
          <w:lang w:val="en-US"/>
        </w:rPr>
        <w:t xml:space="preserve">(E-mail: </w:t>
      </w:r>
      <w:r w:rsidR="00EF21C9">
        <w:rPr>
          <w:sz w:val="20"/>
          <w:szCs w:val="20"/>
          <w:lang w:val="en-US"/>
        </w:rPr>
        <w:t>kumar</w:t>
      </w:r>
      <w:r w:rsidR="00D555B2" w:rsidRPr="00A447D0">
        <w:rPr>
          <w:sz w:val="20"/>
          <w:szCs w:val="20"/>
          <w:lang w:val="en-US"/>
        </w:rPr>
        <w:t>@</w:t>
      </w:r>
      <w:r w:rsidR="00D555B2">
        <w:rPr>
          <w:sz w:val="20"/>
          <w:szCs w:val="20"/>
          <w:lang w:val="en-US"/>
        </w:rPr>
        <w:t xml:space="preserve"> egax.org</w:t>
      </w:r>
      <w:r w:rsidR="00D555B2" w:rsidRPr="00A447D0">
        <w:rPr>
          <w:sz w:val="20"/>
          <w:szCs w:val="20"/>
          <w:lang w:val="en-US"/>
        </w:rPr>
        <w:t>)</w:t>
      </w:r>
    </w:p>
    <w:p w14:paraId="08B255B5" w14:textId="2C955F24" w:rsidR="003D133E" w:rsidRPr="00A447D0" w:rsidRDefault="00D555B2" w:rsidP="00D555B2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240" w:lineRule="auto"/>
        <w:jc w:val="left"/>
        <w:rPr>
          <w:sz w:val="20"/>
          <w:szCs w:val="20"/>
          <w:lang w:val="en-US"/>
        </w:rPr>
      </w:pPr>
      <w:r w:rsidRPr="00A447D0">
        <w:rPr>
          <w:sz w:val="20"/>
          <w:szCs w:val="20"/>
          <w:lang w:val="en-US"/>
        </w:rPr>
        <w:t xml:space="preserve"> </w:t>
      </w:r>
      <w:r w:rsidR="00A447D0" w:rsidRPr="00A447D0">
        <w:rPr>
          <w:sz w:val="20"/>
          <w:szCs w:val="20"/>
          <w:lang w:val="en-US"/>
        </w:rPr>
        <w:t>(TNR, 10, Align Left, Capitalize Each Word)</w:t>
      </w:r>
    </w:p>
    <w:p w14:paraId="3C8EC4DD" w14:textId="2158FC7E" w:rsidR="003D133E" w:rsidRPr="007476A4" w:rsidRDefault="003D133E" w:rsidP="00500B08">
      <w:pPr>
        <w:pBdr>
          <w:bottom w:val="single" w:sz="4" w:space="1" w:color="auto"/>
        </w:pBdr>
        <w:spacing w:line="240" w:lineRule="auto"/>
        <w:jc w:val="left"/>
        <w:rPr>
          <w:rFonts w:cs="Times New Roman"/>
          <w:sz w:val="20"/>
          <w:szCs w:val="20"/>
        </w:rPr>
      </w:pPr>
    </w:p>
    <w:p w14:paraId="2858B9CA" w14:textId="51967130" w:rsidR="00A447D0" w:rsidRPr="00362551" w:rsidRDefault="00AA4594" w:rsidP="003D133E">
      <w:pPr>
        <w:spacing w:line="240" w:lineRule="auto"/>
        <w:rPr>
          <w:rFonts w:asciiTheme="majorBidi" w:hAnsiTheme="majorBidi" w:cstheme="majorBidi"/>
          <w:i/>
          <w:szCs w:val="24"/>
        </w:rPr>
      </w:pPr>
      <w:bookmarkStart w:id="0" w:name="_Toc404701706"/>
      <w:bookmarkStart w:id="1" w:name="_Toc407113533"/>
      <w:bookmarkStart w:id="2" w:name="_Toc410117304"/>
      <w:r w:rsidRPr="00A447D0">
        <w:rPr>
          <w:b/>
          <w:bCs/>
          <w:i/>
          <w:szCs w:val="27"/>
        </w:rPr>
        <w:t>Abstract:</w:t>
      </w:r>
      <w:r>
        <w:rPr>
          <w:b/>
          <w:bCs/>
          <w:i/>
          <w:szCs w:val="27"/>
        </w:rPr>
        <w:t xml:space="preserve"> </w:t>
      </w:r>
      <w:r w:rsidR="003D133E" w:rsidRPr="00922614">
        <w:rPr>
          <w:bCs/>
          <w:szCs w:val="27"/>
        </w:rPr>
        <w:t>(</w:t>
      </w:r>
      <w:r w:rsidR="003D133E">
        <w:rPr>
          <w:rFonts w:asciiTheme="majorBidi" w:hAnsiTheme="majorBidi" w:cstheme="majorBidi"/>
          <w:i/>
        </w:rPr>
        <w:t xml:space="preserve">TNR, 12, italic, </w:t>
      </w:r>
      <w:r w:rsidR="00362551">
        <w:rPr>
          <w:rFonts w:asciiTheme="majorBidi" w:hAnsiTheme="majorBidi" w:cstheme="majorBidi"/>
          <w:i/>
        </w:rPr>
        <w:t xml:space="preserve">justify, </w:t>
      </w:r>
      <w:r w:rsidR="003D133E">
        <w:rPr>
          <w:rFonts w:asciiTheme="majorBidi" w:hAnsiTheme="majorBidi" w:cstheme="majorBidi"/>
          <w:i/>
        </w:rPr>
        <w:t>single spacing)</w:t>
      </w:r>
      <w:r w:rsidR="00362551">
        <w:rPr>
          <w:rFonts w:asciiTheme="majorBidi" w:hAnsiTheme="majorBidi" w:cstheme="majorBidi"/>
          <w:i/>
          <w:szCs w:val="24"/>
        </w:rPr>
        <w:t xml:space="preserve"> - </w:t>
      </w:r>
      <w:r w:rsidR="00A447D0" w:rsidRPr="00A447D0">
        <w:rPr>
          <w:bCs/>
          <w:i/>
          <w:szCs w:val="27"/>
        </w:rPr>
        <w:t xml:space="preserve">The abstract should </w:t>
      </w:r>
      <w:r w:rsidR="00A447D0" w:rsidRPr="00A447D0">
        <w:rPr>
          <w:b/>
          <w:bCs/>
          <w:i/>
          <w:szCs w:val="27"/>
        </w:rPr>
        <w:t>not more than 300 words each</w:t>
      </w:r>
      <w:r w:rsidR="00A447D0" w:rsidRPr="00A447D0">
        <w:rPr>
          <w:bCs/>
          <w:i/>
          <w:szCs w:val="27"/>
        </w:rPr>
        <w:t>. The abstract should not only indicate the subject and scope of the paper, but also summarize the author’s conclusion. Structured abstract must be a brief, comprehensive summary of the contents of the article. It allows readers to survey the contents of an article quickly. An Abstract summarizes the major aspects of a paper. It should succinctly summarize the purpose of the paper, the methods used, the major results, and conclusions.</w:t>
      </w:r>
    </w:p>
    <w:p w14:paraId="2E9365C5" w14:textId="77777777" w:rsidR="003D133E" w:rsidRPr="005E46CE" w:rsidRDefault="003D133E" w:rsidP="003D133E">
      <w:pPr>
        <w:spacing w:line="240" w:lineRule="auto"/>
        <w:rPr>
          <w:i/>
        </w:rPr>
      </w:pPr>
    </w:p>
    <w:p w14:paraId="4CA74992" w14:textId="4D82191C" w:rsidR="00A447D0" w:rsidRPr="00A447D0" w:rsidRDefault="003D133E" w:rsidP="00500B08">
      <w:pPr>
        <w:pBdr>
          <w:bottom w:val="single" w:sz="4" w:space="1" w:color="auto"/>
        </w:pBdr>
        <w:spacing w:line="240" w:lineRule="auto"/>
      </w:pPr>
      <w:r w:rsidRPr="00500B08">
        <w:rPr>
          <w:b/>
          <w:i/>
          <w:iCs/>
        </w:rPr>
        <w:t>Keywords:</w:t>
      </w:r>
      <w:r>
        <w:t xml:space="preserve"> </w:t>
      </w:r>
      <w:r w:rsidRPr="00E07915">
        <w:rPr>
          <w:i/>
        </w:rPr>
        <w:t>(TNR, 12</w:t>
      </w:r>
      <w:r w:rsidR="00A447D0" w:rsidRPr="00E07915">
        <w:rPr>
          <w:i/>
        </w:rPr>
        <w:t xml:space="preserve">, Italic, </w:t>
      </w:r>
      <w:r w:rsidR="00362551" w:rsidRPr="00E07915">
        <w:rPr>
          <w:i/>
        </w:rPr>
        <w:t xml:space="preserve">Justify, </w:t>
      </w:r>
      <w:r w:rsidR="00A447D0" w:rsidRPr="00E07915">
        <w:rPr>
          <w:i/>
        </w:rPr>
        <w:t>Single Spacing, Capitalize Each Word</w:t>
      </w:r>
      <w:r w:rsidRPr="00E07915">
        <w:rPr>
          <w:i/>
        </w:rPr>
        <w:t>)</w:t>
      </w:r>
      <w:r w:rsidR="00362551" w:rsidRPr="00E07915">
        <w:rPr>
          <w:i/>
        </w:rPr>
        <w:t xml:space="preserve"> - </w:t>
      </w:r>
      <w:r w:rsidR="00A447D0" w:rsidRPr="00E07915">
        <w:rPr>
          <w:i/>
        </w:rPr>
        <w:t xml:space="preserve">Min 3 </w:t>
      </w:r>
      <w:r w:rsidR="00362551" w:rsidRPr="00E07915">
        <w:rPr>
          <w:i/>
        </w:rPr>
        <w:t>K</w:t>
      </w:r>
      <w:r w:rsidR="00A447D0" w:rsidRPr="00E07915">
        <w:rPr>
          <w:i/>
        </w:rPr>
        <w:t xml:space="preserve">eywords </w:t>
      </w:r>
      <w:r w:rsidR="00362551" w:rsidRPr="00E07915">
        <w:rPr>
          <w:i/>
        </w:rPr>
        <w:t>and</w:t>
      </w:r>
      <w:r w:rsidR="00A447D0" w:rsidRPr="00E07915">
        <w:rPr>
          <w:i/>
        </w:rPr>
        <w:t xml:space="preserve"> Max 5 </w:t>
      </w:r>
      <w:r w:rsidR="00362551" w:rsidRPr="00E07915">
        <w:rPr>
          <w:i/>
        </w:rPr>
        <w:t>K</w:t>
      </w:r>
      <w:r w:rsidR="00A447D0" w:rsidRPr="00E07915">
        <w:rPr>
          <w:i/>
        </w:rPr>
        <w:t>eywords</w:t>
      </w:r>
    </w:p>
    <w:p w14:paraId="47650814" w14:textId="77777777" w:rsidR="003D133E" w:rsidRDefault="003D133E" w:rsidP="00362551">
      <w:pPr>
        <w:spacing w:line="240" w:lineRule="auto"/>
      </w:pPr>
    </w:p>
    <w:p w14:paraId="6732BB41" w14:textId="7FAAB7E4" w:rsidR="003D133E" w:rsidRPr="00AA4594" w:rsidRDefault="003D133E" w:rsidP="00AA4594">
      <w:pPr>
        <w:spacing w:line="240" w:lineRule="auto"/>
        <w:rPr>
          <w:b/>
        </w:rPr>
      </w:pPr>
      <w:r w:rsidRPr="00AA4594">
        <w:rPr>
          <w:b/>
        </w:rPr>
        <w:t>Introduction</w:t>
      </w:r>
      <w:r w:rsidR="00AA4594">
        <w:rPr>
          <w:b/>
        </w:rPr>
        <w:t xml:space="preserve"> – Heading 1</w:t>
      </w:r>
      <w:r w:rsidRPr="00AA4594">
        <w:rPr>
          <w:b/>
        </w:rPr>
        <w:t xml:space="preserve"> (TNR, 12, </w:t>
      </w:r>
      <w:r w:rsidR="00A447D0" w:rsidRPr="00AA4594">
        <w:rPr>
          <w:b/>
        </w:rPr>
        <w:t>Bold, Align Left, Capitalize Each Word</w:t>
      </w:r>
      <w:r w:rsidRPr="00AA4594">
        <w:rPr>
          <w:b/>
        </w:rPr>
        <w:t>)</w:t>
      </w:r>
    </w:p>
    <w:bookmarkEnd w:id="0"/>
    <w:bookmarkEnd w:id="1"/>
    <w:bookmarkEnd w:id="2"/>
    <w:p w14:paraId="11DA0347" w14:textId="77777777" w:rsidR="00CF2D29" w:rsidRDefault="00CF2D29" w:rsidP="00A447D0">
      <w:pPr>
        <w:spacing w:line="240" w:lineRule="auto"/>
      </w:pPr>
      <w:r w:rsidRPr="00CF2D29">
        <w:t>Tourism is one of the fastest growing development sectors in addition to other development strategic agendas such as energy, food, infrastructure</w:t>
      </w:r>
      <w:r>
        <w:t xml:space="preserve"> ………….</w:t>
      </w:r>
      <w:r w:rsidR="003D133E">
        <w:t xml:space="preserve"> </w:t>
      </w:r>
    </w:p>
    <w:p w14:paraId="20469EBB" w14:textId="31793459" w:rsidR="003D133E" w:rsidRPr="009B2723" w:rsidRDefault="003D133E" w:rsidP="00A447D0">
      <w:pPr>
        <w:spacing w:line="240" w:lineRule="auto"/>
        <w:rPr>
          <w:rFonts w:asciiTheme="majorBidi" w:hAnsiTheme="majorBidi" w:cstheme="majorBidi"/>
        </w:rPr>
      </w:pPr>
      <w:r>
        <w:t>(TNR, 12, single spacing, justify)</w:t>
      </w:r>
    </w:p>
    <w:p w14:paraId="504437E9" w14:textId="77777777" w:rsidR="003D133E" w:rsidRPr="009B2723" w:rsidRDefault="003D133E" w:rsidP="00A447D0">
      <w:pPr>
        <w:spacing w:line="240" w:lineRule="auto"/>
        <w:ind w:firstLine="720"/>
        <w:rPr>
          <w:rFonts w:asciiTheme="majorBidi" w:hAnsiTheme="majorBidi" w:cstheme="majorBidi"/>
        </w:rPr>
      </w:pPr>
    </w:p>
    <w:p w14:paraId="6421C686" w14:textId="1B445EBB" w:rsidR="003D133E" w:rsidRPr="00AA4594" w:rsidRDefault="003D133E" w:rsidP="00AA4594">
      <w:pPr>
        <w:spacing w:line="240" w:lineRule="auto"/>
        <w:rPr>
          <w:b/>
        </w:rPr>
      </w:pPr>
      <w:r w:rsidRPr="00AA4594">
        <w:rPr>
          <w:b/>
        </w:rPr>
        <w:t xml:space="preserve">Literature </w:t>
      </w:r>
      <w:r w:rsidR="0063097D" w:rsidRPr="00AA4594">
        <w:rPr>
          <w:b/>
        </w:rPr>
        <w:t>R</w:t>
      </w:r>
      <w:r w:rsidRPr="00AA4594">
        <w:rPr>
          <w:b/>
        </w:rPr>
        <w:t xml:space="preserve">eview </w:t>
      </w:r>
      <w:r w:rsidR="00AA4594" w:rsidRPr="00AA4594">
        <w:rPr>
          <w:b/>
        </w:rPr>
        <w:t xml:space="preserve">– Heading 1 </w:t>
      </w:r>
      <w:r w:rsidRPr="00AA4594">
        <w:rPr>
          <w:b/>
        </w:rPr>
        <w:t>(</w:t>
      </w:r>
      <w:r w:rsidR="0063097D" w:rsidRPr="00AA4594">
        <w:rPr>
          <w:b/>
        </w:rPr>
        <w:t>TNR, 12, Bold, Align Left, Capitalize Each Word</w:t>
      </w:r>
      <w:r w:rsidRPr="00AA4594">
        <w:rPr>
          <w:b/>
        </w:rPr>
        <w:t xml:space="preserve">) </w:t>
      </w:r>
    </w:p>
    <w:p w14:paraId="261152F5" w14:textId="7F37DE34" w:rsidR="00340821" w:rsidRPr="00AA4594" w:rsidRDefault="003D133E" w:rsidP="00AA4594">
      <w:pPr>
        <w:spacing w:line="240" w:lineRule="auto"/>
        <w:ind w:left="567"/>
        <w:rPr>
          <w:b/>
        </w:rPr>
      </w:pPr>
      <w:r w:rsidRPr="00AA4594">
        <w:rPr>
          <w:b/>
        </w:rPr>
        <w:t xml:space="preserve">Definition </w:t>
      </w:r>
      <w:r w:rsidR="0063097D" w:rsidRPr="00AA4594">
        <w:rPr>
          <w:b/>
        </w:rPr>
        <w:t>of R</w:t>
      </w:r>
      <w:r w:rsidRPr="00AA4594">
        <w:rPr>
          <w:b/>
        </w:rPr>
        <w:t xml:space="preserve">ural </w:t>
      </w:r>
      <w:r w:rsidR="0063097D" w:rsidRPr="00AA4594">
        <w:rPr>
          <w:b/>
        </w:rPr>
        <w:t>T</w:t>
      </w:r>
      <w:r w:rsidRPr="00AA4594">
        <w:rPr>
          <w:b/>
        </w:rPr>
        <w:t>ourism</w:t>
      </w:r>
      <w:r w:rsidR="00340821" w:rsidRPr="00AA4594">
        <w:rPr>
          <w:b/>
        </w:rPr>
        <w:t xml:space="preserve"> </w:t>
      </w:r>
      <w:r w:rsidR="00AA4594">
        <w:rPr>
          <w:b/>
        </w:rPr>
        <w:t xml:space="preserve">– Heading 2 </w:t>
      </w:r>
      <w:r w:rsidRPr="00AA4594">
        <w:rPr>
          <w:b/>
        </w:rPr>
        <w:t xml:space="preserve">(TNR, 12, </w:t>
      </w:r>
      <w:r w:rsidR="0063097D" w:rsidRPr="00AA4594">
        <w:rPr>
          <w:b/>
        </w:rPr>
        <w:t>Bold, Italic,</w:t>
      </w:r>
      <w:r w:rsidR="00AA4594">
        <w:rPr>
          <w:b/>
        </w:rPr>
        <w:t xml:space="preserve"> Tab Inside,</w:t>
      </w:r>
      <w:r w:rsidR="0063097D" w:rsidRPr="00AA4594">
        <w:rPr>
          <w:b/>
        </w:rPr>
        <w:t xml:space="preserve"> Capitalize Each Word</w:t>
      </w:r>
      <w:r w:rsidRPr="00AA4594">
        <w:rPr>
          <w:b/>
        </w:rPr>
        <w:t>)</w:t>
      </w:r>
    </w:p>
    <w:p w14:paraId="565034D8" w14:textId="77777777" w:rsidR="00CF2D29" w:rsidRDefault="00CF2D29" w:rsidP="00A447D0">
      <w:pPr>
        <w:spacing w:line="240" w:lineRule="auto"/>
        <w:rPr>
          <w:rFonts w:cs="Times New Roman"/>
          <w:szCs w:val="24"/>
        </w:rPr>
      </w:pPr>
      <w:r w:rsidRPr="00C619F4">
        <w:rPr>
          <w:rFonts w:cs="Times New Roman"/>
          <w:szCs w:val="24"/>
        </w:rPr>
        <w:t>Sustainable tourism as defined by The World Tourism Organization (UNWTO) is tourism that takes full account of current and future economic, social and environmental impacts</w:t>
      </w:r>
      <w:r>
        <w:rPr>
          <w:rFonts w:cs="Times New Roman"/>
          <w:szCs w:val="24"/>
        </w:rPr>
        <w:t>…</w:t>
      </w:r>
    </w:p>
    <w:p w14:paraId="753F7FB8" w14:textId="17BD5AC7" w:rsidR="00A447D0" w:rsidRDefault="00340821" w:rsidP="00A447D0">
      <w:pPr>
        <w:spacing w:line="240" w:lineRule="auto"/>
      </w:pPr>
      <w:r>
        <w:t>(TNR, 12, single</w:t>
      </w:r>
      <w:r w:rsidRPr="00C523F6">
        <w:t xml:space="preserve"> spacing, justify)</w:t>
      </w:r>
    </w:p>
    <w:p w14:paraId="2BCC23AE" w14:textId="77777777" w:rsidR="00A447D0" w:rsidRDefault="00A447D0" w:rsidP="00A447D0">
      <w:pPr>
        <w:spacing w:line="240" w:lineRule="auto"/>
        <w:rPr>
          <w:b/>
          <w:i/>
        </w:rPr>
      </w:pPr>
    </w:p>
    <w:p w14:paraId="307E7B7D" w14:textId="7CED8304" w:rsidR="003D133E" w:rsidRPr="00AA4594" w:rsidRDefault="00340821" w:rsidP="00AA4594">
      <w:pPr>
        <w:spacing w:line="240" w:lineRule="auto"/>
        <w:ind w:left="1134"/>
      </w:pPr>
      <w:r w:rsidRPr="00AA4594">
        <w:rPr>
          <w:b/>
        </w:rPr>
        <w:t>Rural Tourism</w:t>
      </w:r>
      <w:r w:rsidR="00AA4594">
        <w:rPr>
          <w:b/>
        </w:rPr>
        <w:t xml:space="preserve"> – Heading 3</w:t>
      </w:r>
      <w:r w:rsidRPr="00AA4594">
        <w:rPr>
          <w:b/>
        </w:rPr>
        <w:t xml:space="preserve"> (TNR, 12, </w:t>
      </w:r>
      <w:r w:rsidR="0063097D" w:rsidRPr="00AA4594">
        <w:rPr>
          <w:b/>
        </w:rPr>
        <w:t>Bold, Italic,</w:t>
      </w:r>
      <w:r w:rsidR="003732A7">
        <w:rPr>
          <w:b/>
        </w:rPr>
        <w:t xml:space="preserve"> 2 Times -</w:t>
      </w:r>
      <w:r w:rsidR="0063097D" w:rsidRPr="00AA4594">
        <w:rPr>
          <w:b/>
        </w:rPr>
        <w:t xml:space="preserve"> Tab Inside, Capitalize Each Word</w:t>
      </w:r>
      <w:r w:rsidRPr="00AA4594">
        <w:rPr>
          <w:b/>
        </w:rPr>
        <w:t>)</w:t>
      </w:r>
    </w:p>
    <w:p w14:paraId="7482E492" w14:textId="6B8EF3A4" w:rsidR="00CF2D29" w:rsidRDefault="00CF2D29" w:rsidP="00CF2D29">
      <w:pPr>
        <w:spacing w:line="240" w:lineRule="auto"/>
      </w:pPr>
      <w:r w:rsidRPr="004E69E3">
        <w:rPr>
          <w:rFonts w:cs="Times New Roman"/>
          <w:szCs w:val="24"/>
        </w:rPr>
        <w:t>The goal of sustainable tourism is to reduce poverty, respect</w:t>
      </w:r>
      <w:r>
        <w:rPr>
          <w:rFonts w:cs="Times New Roman"/>
          <w:szCs w:val="24"/>
          <w:lang w:val="id-ID"/>
        </w:rPr>
        <w:t xml:space="preserve"> </w:t>
      </w:r>
      <w:r w:rsidRPr="004E69E3">
        <w:rPr>
          <w:rFonts w:cs="Times New Roman"/>
          <w:szCs w:val="24"/>
        </w:rPr>
        <w:t xml:space="preserve">socio-cultural authenticity, and </w:t>
      </w:r>
      <w:r>
        <w:rPr>
          <w:rFonts w:cs="Times New Roman"/>
          <w:szCs w:val="24"/>
          <w:lang w:val="id-ID"/>
        </w:rPr>
        <w:t xml:space="preserve">be </w:t>
      </w:r>
      <w:r w:rsidRPr="004E69E3">
        <w:rPr>
          <w:rFonts w:cs="Times New Roman"/>
          <w:szCs w:val="24"/>
        </w:rPr>
        <w:t xml:space="preserve">responsible </w:t>
      </w:r>
      <w:r>
        <w:rPr>
          <w:rFonts w:cs="Times New Roman"/>
          <w:szCs w:val="24"/>
          <w:lang w:val="id-ID"/>
        </w:rPr>
        <w:t xml:space="preserve">for the </w:t>
      </w:r>
      <w:r w:rsidRPr="004E69E3">
        <w:rPr>
          <w:rFonts w:cs="Times New Roman"/>
          <w:szCs w:val="24"/>
        </w:rPr>
        <w:t xml:space="preserve">use of environmental resources, and not only </w:t>
      </w:r>
      <w:r>
        <w:rPr>
          <w:rFonts w:cs="Times New Roman"/>
          <w:szCs w:val="24"/>
        </w:rPr>
        <w:t>encourage</w:t>
      </w:r>
      <w:r>
        <w:rPr>
          <w:rFonts w:cs="Times New Roman"/>
          <w:szCs w:val="24"/>
          <w:lang w:val="id-ID"/>
        </w:rPr>
        <w:t xml:space="preserve"> </w:t>
      </w:r>
      <w:r w:rsidRPr="004E69E3">
        <w:rPr>
          <w:rFonts w:cs="Times New Roman"/>
          <w:szCs w:val="24"/>
        </w:rPr>
        <w:t>but also</w:t>
      </w:r>
      <w:r>
        <w:t>….</w:t>
      </w:r>
      <w:r w:rsidR="00340821">
        <w:t>…</w:t>
      </w:r>
      <w:r w:rsidR="003D133E">
        <w:t xml:space="preserve"> </w:t>
      </w:r>
    </w:p>
    <w:p w14:paraId="7F5445E5" w14:textId="78C79611" w:rsidR="003D133E" w:rsidRDefault="003D133E" w:rsidP="00CF2D29">
      <w:pPr>
        <w:spacing w:line="240" w:lineRule="auto"/>
      </w:pPr>
      <w:r>
        <w:t>(TNR, 12, single</w:t>
      </w:r>
      <w:r w:rsidRPr="00C523F6">
        <w:t xml:space="preserve"> spacing, justify)</w:t>
      </w:r>
      <w:r w:rsidRPr="009B2723">
        <w:t>.</w:t>
      </w:r>
    </w:p>
    <w:p w14:paraId="1BD50E21" w14:textId="77777777" w:rsidR="00CF2D29" w:rsidRDefault="00CF2D29" w:rsidP="00CF2D29">
      <w:pPr>
        <w:spacing w:line="240" w:lineRule="auto"/>
      </w:pPr>
    </w:p>
    <w:p w14:paraId="5F0A6594" w14:textId="4963C008" w:rsidR="003D133E" w:rsidRPr="00362551" w:rsidRDefault="003D133E" w:rsidP="003D133E">
      <w:pPr>
        <w:spacing w:line="240" w:lineRule="auto"/>
        <w:jc w:val="center"/>
        <w:rPr>
          <w:b/>
          <w:szCs w:val="24"/>
        </w:rPr>
      </w:pPr>
      <w:r w:rsidRPr="00362551">
        <w:rPr>
          <w:b/>
          <w:szCs w:val="24"/>
        </w:rPr>
        <w:t>Table 1: Example (TNR, 1</w:t>
      </w:r>
      <w:r w:rsidR="00362551">
        <w:rPr>
          <w:b/>
          <w:szCs w:val="24"/>
        </w:rPr>
        <w:t>2</w:t>
      </w:r>
      <w:r w:rsidRPr="00362551">
        <w:rPr>
          <w:b/>
          <w:szCs w:val="24"/>
        </w:rPr>
        <w:t xml:space="preserve">, </w:t>
      </w:r>
      <w:r w:rsidR="0063097D" w:rsidRPr="00362551">
        <w:rPr>
          <w:b/>
          <w:szCs w:val="24"/>
        </w:rPr>
        <w:t>Single Spacing, Bold, Centre, Capitalize Each Word</w:t>
      </w:r>
      <w:r w:rsidRPr="00362551">
        <w:rPr>
          <w:b/>
          <w:szCs w:val="24"/>
        </w:rPr>
        <w:t>)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3"/>
        <w:gridCol w:w="1123"/>
        <w:gridCol w:w="1123"/>
      </w:tblGrid>
      <w:tr w:rsidR="003D133E" w:rsidRPr="00362551" w14:paraId="37DF2F70" w14:textId="77777777" w:rsidTr="00C93F0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CE7B8E8" w14:textId="77777777" w:rsidR="003D133E" w:rsidRPr="00362551" w:rsidRDefault="003D133E" w:rsidP="00C93F0C">
            <w:pPr>
              <w:spacing w:line="240" w:lineRule="auto"/>
              <w:jc w:val="center"/>
              <w:rPr>
                <w:b/>
                <w:szCs w:val="24"/>
              </w:rPr>
            </w:pPr>
            <w:r w:rsidRPr="00362551">
              <w:rPr>
                <w:b/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AD6376" w14:textId="77777777" w:rsidR="003D133E" w:rsidRPr="00362551" w:rsidRDefault="003D133E" w:rsidP="00C93F0C">
            <w:pPr>
              <w:spacing w:line="240" w:lineRule="auto"/>
              <w:jc w:val="center"/>
              <w:rPr>
                <w:b/>
                <w:szCs w:val="24"/>
              </w:rPr>
            </w:pPr>
            <w:r w:rsidRPr="00362551">
              <w:rPr>
                <w:b/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CD9523" w14:textId="77777777" w:rsidR="003D133E" w:rsidRPr="00362551" w:rsidRDefault="003D133E" w:rsidP="00C93F0C">
            <w:pPr>
              <w:spacing w:line="240" w:lineRule="auto"/>
              <w:jc w:val="center"/>
              <w:rPr>
                <w:b/>
                <w:szCs w:val="24"/>
              </w:rPr>
            </w:pPr>
            <w:r w:rsidRPr="00362551">
              <w:rPr>
                <w:b/>
                <w:szCs w:val="24"/>
              </w:rPr>
              <w:t>Example</w:t>
            </w:r>
          </w:p>
        </w:tc>
      </w:tr>
      <w:tr w:rsidR="003D133E" w:rsidRPr="00362551" w14:paraId="57A8DAD0" w14:textId="77777777" w:rsidTr="00C93F0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82BBFB8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66BC21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4C0000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</w:tr>
      <w:tr w:rsidR="003D133E" w:rsidRPr="00362551" w14:paraId="455E9806" w14:textId="77777777" w:rsidTr="00C93F0C">
        <w:trPr>
          <w:jc w:val="center"/>
        </w:trPr>
        <w:tc>
          <w:tcPr>
            <w:tcW w:w="0" w:type="auto"/>
          </w:tcPr>
          <w:p w14:paraId="03DF3D1A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</w:tcPr>
          <w:p w14:paraId="2637B243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  <w:tc>
          <w:tcPr>
            <w:tcW w:w="0" w:type="auto"/>
          </w:tcPr>
          <w:p w14:paraId="41BE876F" w14:textId="77777777" w:rsidR="003D133E" w:rsidRPr="00362551" w:rsidRDefault="003D133E" w:rsidP="00C93F0C">
            <w:pPr>
              <w:spacing w:line="240" w:lineRule="auto"/>
              <w:jc w:val="center"/>
              <w:rPr>
                <w:szCs w:val="24"/>
              </w:rPr>
            </w:pPr>
            <w:r w:rsidRPr="00362551">
              <w:rPr>
                <w:szCs w:val="24"/>
              </w:rPr>
              <w:t>Example</w:t>
            </w:r>
          </w:p>
        </w:tc>
      </w:tr>
    </w:tbl>
    <w:p w14:paraId="04C0F75F" w14:textId="1A3B895C" w:rsidR="0063097D" w:rsidRPr="00062E66" w:rsidRDefault="0063097D" w:rsidP="00062E66">
      <w:pPr>
        <w:spacing w:line="240" w:lineRule="auto"/>
        <w:jc w:val="left"/>
        <w:rPr>
          <w:sz w:val="20"/>
          <w:szCs w:val="20"/>
        </w:rPr>
      </w:pPr>
      <w:r w:rsidRPr="00062E66">
        <w:rPr>
          <w:sz w:val="20"/>
          <w:szCs w:val="20"/>
        </w:rPr>
        <w:t xml:space="preserve">Source: (TNR,10, Single Spacing, </w:t>
      </w:r>
      <w:r w:rsidR="00062E66" w:rsidRPr="00062E66">
        <w:rPr>
          <w:sz w:val="20"/>
          <w:szCs w:val="20"/>
        </w:rPr>
        <w:t>Align Left</w:t>
      </w:r>
      <w:r w:rsidRPr="00062E66">
        <w:rPr>
          <w:sz w:val="20"/>
          <w:szCs w:val="20"/>
        </w:rPr>
        <w:t>, Capitalize Each Word)</w:t>
      </w:r>
    </w:p>
    <w:p w14:paraId="6C139772" w14:textId="79791E45" w:rsidR="0063097D" w:rsidRDefault="0063097D" w:rsidP="0063097D">
      <w:pPr>
        <w:spacing w:line="240" w:lineRule="auto"/>
        <w:jc w:val="center"/>
        <w:rPr>
          <w:noProof/>
          <w:lang w:val="ms-MY" w:eastAsia="ms-MY"/>
        </w:rPr>
      </w:pPr>
    </w:p>
    <w:p w14:paraId="368B2871" w14:textId="4409A778" w:rsidR="00362551" w:rsidRDefault="00362551" w:rsidP="00362551">
      <w:pPr>
        <w:spacing w:line="240" w:lineRule="auto"/>
        <w:rPr>
          <w:b/>
          <w:sz w:val="20"/>
          <w:szCs w:val="20"/>
        </w:rPr>
      </w:pPr>
    </w:p>
    <w:p w14:paraId="416A86A7" w14:textId="2EBC8943" w:rsidR="00362551" w:rsidRPr="0063097D" w:rsidRDefault="00362551" w:rsidP="0063097D">
      <w:pPr>
        <w:spacing w:line="240" w:lineRule="auto"/>
        <w:jc w:val="center"/>
        <w:rPr>
          <w:b/>
          <w:sz w:val="20"/>
          <w:szCs w:val="20"/>
        </w:rPr>
      </w:pPr>
      <w:r>
        <w:rPr>
          <w:noProof/>
          <w:lang w:val="en-MY" w:eastAsia="en-MY"/>
        </w:rPr>
        <w:lastRenderedPageBreak/>
        <w:drawing>
          <wp:inline distT="0" distB="0" distL="0" distR="0" wp14:anchorId="11EAABF4" wp14:editId="72D37698">
            <wp:extent cx="2381250" cy="1430730"/>
            <wp:effectExtent l="0" t="0" r="0" b="0"/>
            <wp:docPr id="5" name="Picture 5" descr="Image result fo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ar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903" cy="145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F2D0B" w14:textId="17EAED13" w:rsidR="003D133E" w:rsidRPr="00362551" w:rsidRDefault="003D133E" w:rsidP="003D133E">
      <w:pPr>
        <w:spacing w:line="240" w:lineRule="auto"/>
        <w:jc w:val="center"/>
        <w:rPr>
          <w:b/>
          <w:szCs w:val="24"/>
        </w:rPr>
      </w:pPr>
      <w:r w:rsidRPr="00362551">
        <w:rPr>
          <w:b/>
          <w:szCs w:val="24"/>
        </w:rPr>
        <w:t>Figure 1: Example (TNR, 1</w:t>
      </w:r>
      <w:r w:rsidR="00362551">
        <w:rPr>
          <w:b/>
          <w:szCs w:val="24"/>
        </w:rPr>
        <w:t>2</w:t>
      </w:r>
      <w:r w:rsidRPr="00362551">
        <w:rPr>
          <w:b/>
          <w:szCs w:val="24"/>
        </w:rPr>
        <w:t xml:space="preserve">, </w:t>
      </w:r>
      <w:r w:rsidR="0063097D" w:rsidRPr="00362551">
        <w:rPr>
          <w:b/>
          <w:szCs w:val="24"/>
        </w:rPr>
        <w:t>Single Spacing, Bold, Centre, Capitalize Each Word</w:t>
      </w:r>
      <w:r w:rsidRPr="00362551">
        <w:rPr>
          <w:b/>
          <w:szCs w:val="24"/>
        </w:rPr>
        <w:t>)</w:t>
      </w:r>
    </w:p>
    <w:p w14:paraId="2BF85003" w14:textId="300AB355" w:rsidR="0063097D" w:rsidRPr="00062E66" w:rsidRDefault="0063097D" w:rsidP="00062E66">
      <w:pPr>
        <w:spacing w:line="240" w:lineRule="auto"/>
        <w:jc w:val="left"/>
        <w:rPr>
          <w:sz w:val="20"/>
          <w:szCs w:val="20"/>
        </w:rPr>
      </w:pPr>
      <w:r w:rsidRPr="00062E66">
        <w:rPr>
          <w:sz w:val="20"/>
          <w:szCs w:val="20"/>
        </w:rPr>
        <w:t xml:space="preserve">Source: (TNR,10, Single Spacing, </w:t>
      </w:r>
      <w:r w:rsidR="00062E66" w:rsidRPr="00062E66">
        <w:rPr>
          <w:sz w:val="20"/>
          <w:szCs w:val="20"/>
        </w:rPr>
        <w:t>Align Left</w:t>
      </w:r>
      <w:r w:rsidRPr="00062E66">
        <w:rPr>
          <w:sz w:val="20"/>
          <w:szCs w:val="20"/>
        </w:rPr>
        <w:t>, Capitalize Each Word)</w:t>
      </w:r>
    </w:p>
    <w:p w14:paraId="087FD804" w14:textId="5D045430" w:rsidR="003D133E" w:rsidRDefault="003D133E" w:rsidP="003D133E">
      <w:pPr>
        <w:spacing w:line="240" w:lineRule="auto"/>
        <w:ind w:firstLine="720"/>
        <w:jc w:val="center"/>
        <w:rPr>
          <w:sz w:val="20"/>
          <w:szCs w:val="20"/>
        </w:rPr>
      </w:pPr>
    </w:p>
    <w:p w14:paraId="2B8EBCD7" w14:textId="2818C26D" w:rsidR="003D133E" w:rsidRDefault="003D133E" w:rsidP="003D133E">
      <w:pPr>
        <w:jc w:val="left"/>
        <w:rPr>
          <w:b/>
        </w:rPr>
      </w:pPr>
    </w:p>
    <w:p w14:paraId="7E2E358C" w14:textId="79FF101F" w:rsidR="00C3573F" w:rsidRDefault="00527D36" w:rsidP="003D133E">
      <w:pPr>
        <w:jc w:val="left"/>
        <w:rPr>
          <w:b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C6D372" wp14:editId="5F6C09C6">
                <wp:simplePos x="0" y="0"/>
                <wp:positionH relativeFrom="column">
                  <wp:posOffset>0</wp:posOffset>
                </wp:positionH>
                <wp:positionV relativeFrom="paragraph">
                  <wp:posOffset>497204</wp:posOffset>
                </wp:positionV>
                <wp:extent cx="2686050" cy="29051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29051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37634C" w14:textId="77777777" w:rsidR="00C3573F" w:rsidRDefault="00C3573F" w:rsidP="00C3573F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  <w:r w:rsidRPr="00C3573F">
                              <w:rPr>
                                <w:b/>
                                <w:lang w:val="en-MY"/>
                              </w:rPr>
                              <w:t>Criteria for Best Paper Award:</w:t>
                            </w:r>
                          </w:p>
                          <w:p w14:paraId="1AE94CE1" w14:textId="77777777" w:rsidR="00C3573F" w:rsidRPr="00C3573F" w:rsidRDefault="00C3573F" w:rsidP="00C3573F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</w:p>
                          <w:p w14:paraId="13A28A8E" w14:textId="450B542C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empirical paper</w:t>
                            </w:r>
                          </w:p>
                          <w:p w14:paraId="5F690D13" w14:textId="5EA9046F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minimum references are 15 (80% from published work-Journal)</w:t>
                            </w:r>
                          </w:p>
                          <w:p w14:paraId="151BF81C" w14:textId="62A053F8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Referencing style is APA 6</w:t>
                            </w:r>
                          </w:p>
                          <w:p w14:paraId="3F89103D" w14:textId="77777777" w:rsidR="00C325F1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minimum 6 pages and maximum 1</w:t>
                            </w:r>
                            <w:r w:rsidR="00C325F1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2390F5EB" w14:textId="6736E200" w:rsidR="0019050D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pages (around 4000 words)</w:t>
                            </w:r>
                          </w:p>
                          <w:p w14:paraId="588A225D" w14:textId="77777777" w:rsidR="00500B08" w:rsidRDefault="0019050D" w:rsidP="00500B08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follow format of full paper</w:t>
                            </w:r>
                            <w:r w:rsidR="00500B08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– in Microsoft Word format</w:t>
                            </w:r>
                          </w:p>
                          <w:p w14:paraId="6D84BEF4" w14:textId="2B00648D" w:rsidR="00C3573F" w:rsidRDefault="0019050D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* </w:t>
                            </w:r>
                            <w:r w:rsidRPr="0019050D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submit paper before 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1</w:t>
                            </w:r>
                            <w:r w:rsidR="00EF2422" w:rsidRP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Oct</w:t>
                            </w:r>
                            <w:r w:rsidR="00B0257E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1.</w:t>
                            </w:r>
                          </w:p>
                          <w:p w14:paraId="51868588" w14:textId="27600DDB" w:rsidR="003F5B0B" w:rsidRDefault="003F5B0B" w:rsidP="001905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join as presenter in conference</w:t>
                            </w:r>
                            <w:r w:rsidR="00EF2422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89E8324" w14:textId="77777777" w:rsidR="00C3573F" w:rsidRPr="00C3573F" w:rsidRDefault="00C3573F" w:rsidP="00C3573F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6D372" id="Rectangle 2" o:spid="_x0000_s1026" style="position:absolute;margin-left:0;margin-top:39.15pt;width:211.5pt;height:22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4F37634C" w14:textId="77777777" w:rsidR="00C3573F" w:rsidRDefault="00C3573F" w:rsidP="00C3573F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  <w:r w:rsidRPr="00C3573F">
                        <w:rPr>
                          <w:b/>
                          <w:lang w:val="en-MY"/>
                        </w:rPr>
                        <w:t>Criteria for Best Paper Award:</w:t>
                      </w:r>
                    </w:p>
                    <w:p w14:paraId="1AE94CE1" w14:textId="77777777" w:rsidR="00C3573F" w:rsidRPr="00C3573F" w:rsidRDefault="00C3573F" w:rsidP="00C3573F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</w:p>
                    <w:p w14:paraId="13A28A8E" w14:textId="450B542C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empirical paper</w:t>
                      </w:r>
                    </w:p>
                    <w:p w14:paraId="5F690D13" w14:textId="5EA9046F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minimum references are 15 (80% from published work-Journal)</w:t>
                      </w:r>
                    </w:p>
                    <w:p w14:paraId="151BF81C" w14:textId="62A053F8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Referencing style is APA 6</w:t>
                      </w:r>
                    </w:p>
                    <w:p w14:paraId="3F89103D" w14:textId="77777777" w:rsidR="00C325F1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minimum 6 pages and maximum 1</w:t>
                      </w:r>
                      <w:r w:rsidR="00C325F1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5</w:t>
                      </w:r>
                    </w:p>
                    <w:p w14:paraId="2390F5EB" w14:textId="6736E200" w:rsidR="0019050D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pages (around 4000 words)</w:t>
                      </w:r>
                    </w:p>
                    <w:p w14:paraId="588A225D" w14:textId="77777777" w:rsidR="00500B08" w:rsidRDefault="0019050D" w:rsidP="00500B08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follow format of full paper</w:t>
                      </w:r>
                      <w:r w:rsidR="00500B08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– in Microsoft Word format</w:t>
                      </w:r>
                    </w:p>
                    <w:p w14:paraId="6D84BEF4" w14:textId="2B00648D" w:rsidR="00C3573F" w:rsidRDefault="0019050D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* </w:t>
                      </w:r>
                      <w:r w:rsidRPr="0019050D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submit paper before 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1</w:t>
                      </w:r>
                      <w:r w:rsidR="00EF2422" w:rsidRP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Oct</w:t>
                      </w:r>
                      <w:r w:rsidR="00B0257E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202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1.</w:t>
                      </w:r>
                    </w:p>
                    <w:p w14:paraId="51868588" w14:textId="27600DDB" w:rsidR="003F5B0B" w:rsidRDefault="003F5B0B" w:rsidP="001905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join as presenter in conference</w:t>
                      </w:r>
                      <w:r w:rsidR="00EF2422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.</w:t>
                      </w:r>
                    </w:p>
                    <w:p w14:paraId="189E8324" w14:textId="77777777" w:rsidR="00C3573F" w:rsidRPr="00C3573F" w:rsidRDefault="00C3573F" w:rsidP="00C3573F">
                      <w:pPr>
                        <w:jc w:val="center"/>
                        <w:rPr>
                          <w:lang w:val="en-MY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07915"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B8D5CE" wp14:editId="70D541BD">
                <wp:simplePos x="0" y="0"/>
                <wp:positionH relativeFrom="column">
                  <wp:posOffset>3000375</wp:posOffset>
                </wp:positionH>
                <wp:positionV relativeFrom="paragraph">
                  <wp:posOffset>495300</wp:posOffset>
                </wp:positionV>
                <wp:extent cx="2686050" cy="27241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2724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D7B9E6" w14:textId="3A8C98F9" w:rsidR="008D6DA6" w:rsidRDefault="00DF5F2D" w:rsidP="00362551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  <w:r>
                              <w:rPr>
                                <w:b/>
                                <w:lang w:val="en-MY"/>
                              </w:rPr>
                              <w:t>Notes:</w:t>
                            </w:r>
                          </w:p>
                          <w:p w14:paraId="3ED5533C" w14:textId="77777777" w:rsidR="00E07915" w:rsidRPr="00362551" w:rsidRDefault="00E07915" w:rsidP="00362551">
                            <w:pPr>
                              <w:spacing w:line="240" w:lineRule="auto"/>
                              <w:jc w:val="center"/>
                              <w:rPr>
                                <w:b/>
                                <w:lang w:val="en-MY"/>
                              </w:rPr>
                            </w:pPr>
                          </w:p>
                          <w:p w14:paraId="3A3ABDB8" w14:textId="2B0ECFC9" w:rsidR="008D6DA6" w:rsidRDefault="008D6DA6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Please remove any numbering on heading and subheading.</w:t>
                            </w:r>
                          </w:p>
                          <w:p w14:paraId="2EA19BF8" w14:textId="7C4A3A44" w:rsidR="008D6DA6" w:rsidRDefault="008D6DA6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Example for numbering figure are: Figure 1, Figure 2, Figure 3 ….so on.</w:t>
                            </w:r>
                          </w:p>
                          <w:p w14:paraId="46AA2BD4" w14:textId="7246270F" w:rsidR="008D6DA6" w:rsidRDefault="008D6DA6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Example for numbering table are: Table 1, Table 2, Table 3 …….so on.</w:t>
                            </w:r>
                          </w:p>
                          <w:p w14:paraId="085570E0" w14:textId="3D2315FB" w:rsidR="00362551" w:rsidRDefault="00362551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Please refer above example for table and figure.</w:t>
                            </w:r>
                          </w:p>
                          <w:p w14:paraId="060F0C30" w14:textId="39D5EA72" w:rsidR="00362551" w:rsidRDefault="00362551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 Please remove the page number</w:t>
                            </w:r>
                          </w:p>
                          <w:p w14:paraId="5E8FDBE6" w14:textId="4D11AFA8" w:rsidR="00362551" w:rsidRDefault="00362551" w:rsidP="00DF5F2D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textAlignment w:val="baseline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*</w:t>
                            </w:r>
                            <w:r w:rsidR="00E07915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Margin Normal: Top (2.54cm), Bottom (2.54cm), Left (2.54cm), Right (2.54cm)</w:t>
                            </w:r>
                          </w:p>
                          <w:p w14:paraId="580CC1F8" w14:textId="77777777" w:rsidR="00DF5F2D" w:rsidRPr="00C3573F" w:rsidRDefault="00DF5F2D" w:rsidP="00DF5F2D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8D5CE" id="Rectangle 3" o:spid="_x0000_s1027" style="position:absolute;margin-left:236.25pt;margin-top:39pt;width:211.5pt;height:21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5AD7B9E6" w14:textId="3A8C98F9" w:rsidR="008D6DA6" w:rsidRDefault="00DF5F2D" w:rsidP="00362551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  <w:r>
                        <w:rPr>
                          <w:b/>
                          <w:lang w:val="en-MY"/>
                        </w:rPr>
                        <w:t>Notes:</w:t>
                      </w:r>
                    </w:p>
                    <w:p w14:paraId="3ED5533C" w14:textId="77777777" w:rsidR="00E07915" w:rsidRPr="00362551" w:rsidRDefault="00E07915" w:rsidP="00362551">
                      <w:pPr>
                        <w:spacing w:line="240" w:lineRule="auto"/>
                        <w:jc w:val="center"/>
                        <w:rPr>
                          <w:b/>
                          <w:lang w:val="en-MY"/>
                        </w:rPr>
                      </w:pPr>
                    </w:p>
                    <w:p w14:paraId="3A3ABDB8" w14:textId="2B0ECFC9" w:rsidR="008D6DA6" w:rsidRDefault="008D6DA6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Please remove any numbering on heading and subheading.</w:t>
                      </w:r>
                    </w:p>
                    <w:p w14:paraId="2EA19BF8" w14:textId="7C4A3A44" w:rsidR="008D6DA6" w:rsidRDefault="008D6DA6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Example for numbering figure are: Figure 1, Figure 2, Figure 3 ….so on.</w:t>
                      </w:r>
                    </w:p>
                    <w:p w14:paraId="46AA2BD4" w14:textId="7246270F" w:rsidR="008D6DA6" w:rsidRDefault="008D6DA6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Example for numbering table are: Table 1, Table 2, Table 3 …….so on.</w:t>
                      </w:r>
                    </w:p>
                    <w:p w14:paraId="085570E0" w14:textId="3D2315FB" w:rsidR="00362551" w:rsidRDefault="00362551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Please refer above example for table and figure.</w:t>
                      </w:r>
                    </w:p>
                    <w:p w14:paraId="060F0C30" w14:textId="39D5EA72" w:rsidR="00362551" w:rsidRDefault="00362551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 Please remove the page number</w:t>
                      </w:r>
                    </w:p>
                    <w:p w14:paraId="5E8FDBE6" w14:textId="4D11AFA8" w:rsidR="00362551" w:rsidRDefault="00362551" w:rsidP="00DF5F2D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textAlignment w:val="baseline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*</w:t>
                      </w:r>
                      <w:r w:rsidR="00E07915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Margin Normal: Top (2.54cm), Bottom (2.54cm), Left (2.54cm), Right (2.54cm)</w:t>
                      </w:r>
                    </w:p>
                    <w:p w14:paraId="580CC1F8" w14:textId="77777777" w:rsidR="00DF5F2D" w:rsidRPr="00C3573F" w:rsidRDefault="00DF5F2D" w:rsidP="00DF5F2D">
                      <w:pPr>
                        <w:jc w:val="center"/>
                        <w:rPr>
                          <w:lang w:val="en-MY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D133E">
        <w:rPr>
          <w:b/>
        </w:rPr>
        <w:t>References (APA Sixth Edition</w:t>
      </w:r>
      <w:r w:rsidR="00E07915">
        <w:rPr>
          <w:b/>
        </w:rPr>
        <w:t>, Single Spacing</w:t>
      </w:r>
      <w:r w:rsidR="003D133E">
        <w:rPr>
          <w:b/>
        </w:rPr>
        <w:t>)</w:t>
      </w:r>
    </w:p>
    <w:p w14:paraId="491A73F7" w14:textId="1D9F3C5E" w:rsidR="00500B08" w:rsidRDefault="00500B08" w:rsidP="003D133E">
      <w:pPr>
        <w:jc w:val="left"/>
        <w:rPr>
          <w:b/>
        </w:rPr>
      </w:pPr>
    </w:p>
    <w:p w14:paraId="00DBA4C4" w14:textId="054C92AD" w:rsidR="00500B08" w:rsidRDefault="00500B08" w:rsidP="003D133E">
      <w:pPr>
        <w:jc w:val="left"/>
        <w:rPr>
          <w:b/>
        </w:rPr>
      </w:pPr>
    </w:p>
    <w:p w14:paraId="65A3B569" w14:textId="54737C2E" w:rsidR="00500B08" w:rsidRDefault="00500B08" w:rsidP="003D133E">
      <w:pPr>
        <w:jc w:val="left"/>
        <w:rPr>
          <w:b/>
        </w:rPr>
      </w:pPr>
    </w:p>
    <w:p w14:paraId="6D6FD50A" w14:textId="764CC2C9" w:rsidR="00500B08" w:rsidRDefault="00500B08" w:rsidP="003D133E">
      <w:pPr>
        <w:jc w:val="left"/>
        <w:rPr>
          <w:b/>
        </w:rPr>
      </w:pPr>
    </w:p>
    <w:p w14:paraId="79D9976C" w14:textId="2B92F48F" w:rsidR="00500B08" w:rsidRDefault="00500B08" w:rsidP="003D133E">
      <w:pPr>
        <w:jc w:val="left"/>
        <w:rPr>
          <w:b/>
        </w:rPr>
      </w:pPr>
    </w:p>
    <w:p w14:paraId="3FBCE233" w14:textId="4C3E869C" w:rsidR="00500B08" w:rsidRDefault="00500B08" w:rsidP="003D133E">
      <w:pPr>
        <w:jc w:val="left"/>
        <w:rPr>
          <w:b/>
        </w:rPr>
      </w:pPr>
    </w:p>
    <w:p w14:paraId="15BEDE79" w14:textId="56698C97" w:rsidR="00500B08" w:rsidRDefault="00500B08" w:rsidP="003D133E">
      <w:pPr>
        <w:jc w:val="left"/>
        <w:rPr>
          <w:b/>
        </w:rPr>
      </w:pPr>
    </w:p>
    <w:p w14:paraId="2A436562" w14:textId="769522FC" w:rsidR="00500B08" w:rsidRDefault="00500B08" w:rsidP="003D133E">
      <w:pPr>
        <w:jc w:val="left"/>
        <w:rPr>
          <w:b/>
        </w:rPr>
      </w:pPr>
    </w:p>
    <w:p w14:paraId="526C1B33" w14:textId="185C64E6" w:rsidR="00500B08" w:rsidRDefault="00500B08" w:rsidP="003D133E">
      <w:pPr>
        <w:jc w:val="left"/>
        <w:rPr>
          <w:b/>
        </w:rPr>
      </w:pPr>
    </w:p>
    <w:p w14:paraId="2B977837" w14:textId="6CEB9358" w:rsidR="00500B08" w:rsidRDefault="00500B08" w:rsidP="003D133E">
      <w:pPr>
        <w:jc w:val="left"/>
        <w:rPr>
          <w:b/>
        </w:rPr>
      </w:pPr>
    </w:p>
    <w:p w14:paraId="24808E1B" w14:textId="72D87474" w:rsidR="00500B08" w:rsidRDefault="00500B08" w:rsidP="003D133E">
      <w:pPr>
        <w:jc w:val="left"/>
        <w:rPr>
          <w:b/>
        </w:rPr>
      </w:pPr>
    </w:p>
    <w:p w14:paraId="74F86D64" w14:textId="79897ADA" w:rsidR="00500B08" w:rsidRDefault="00500B08" w:rsidP="003D133E">
      <w:pPr>
        <w:jc w:val="left"/>
        <w:rPr>
          <w:b/>
        </w:rPr>
      </w:pPr>
    </w:p>
    <w:p w14:paraId="2A3B0232" w14:textId="34CFFB87" w:rsidR="00500B08" w:rsidRDefault="00500B08" w:rsidP="003D133E">
      <w:pPr>
        <w:jc w:val="left"/>
        <w:rPr>
          <w:b/>
        </w:rPr>
      </w:pPr>
    </w:p>
    <w:p w14:paraId="29F128D6" w14:textId="23B85576" w:rsidR="00500B08" w:rsidRDefault="00500B08" w:rsidP="003D133E">
      <w:pPr>
        <w:jc w:val="left"/>
        <w:rPr>
          <w:b/>
        </w:rPr>
      </w:pPr>
    </w:p>
    <w:p w14:paraId="099505D2" w14:textId="77777777" w:rsidR="00500B08" w:rsidRPr="00881CCC" w:rsidRDefault="00500B08" w:rsidP="00500B08">
      <w:pPr>
        <w:tabs>
          <w:tab w:val="left" w:pos="1860"/>
        </w:tabs>
        <w:jc w:val="center"/>
        <w:rPr>
          <w:b/>
          <w:bCs/>
        </w:rPr>
      </w:pPr>
      <w:r w:rsidRPr="00881CCC">
        <w:rPr>
          <w:b/>
          <w:bCs/>
          <w:highlight w:val="yellow"/>
        </w:rPr>
        <w:t>PLEASE SUBMIT YOUR FULL PAPER IN MICROSOFT WORD FORMAT</w:t>
      </w:r>
    </w:p>
    <w:sectPr w:rsidR="00500B08" w:rsidRPr="00881CCC" w:rsidSect="003D133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DAABA" w14:textId="77777777" w:rsidR="00941797" w:rsidRDefault="00941797" w:rsidP="003D133E">
      <w:pPr>
        <w:spacing w:line="240" w:lineRule="auto"/>
      </w:pPr>
      <w:r>
        <w:separator/>
      </w:r>
    </w:p>
  </w:endnote>
  <w:endnote w:type="continuationSeparator" w:id="0">
    <w:p w14:paraId="4FA66E97" w14:textId="77777777" w:rsidR="00941797" w:rsidRDefault="00941797" w:rsidP="003D13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1072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28A61A" w14:textId="4C328CAA" w:rsidR="003D133E" w:rsidRDefault="003D133E" w:rsidP="00500B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32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33D9F" w14:textId="77777777" w:rsidR="00941797" w:rsidRDefault="00941797" w:rsidP="003D133E">
      <w:pPr>
        <w:spacing w:line="240" w:lineRule="auto"/>
      </w:pPr>
      <w:r>
        <w:separator/>
      </w:r>
    </w:p>
  </w:footnote>
  <w:footnote w:type="continuationSeparator" w:id="0">
    <w:p w14:paraId="0385836F" w14:textId="77777777" w:rsidR="00941797" w:rsidRDefault="00941797" w:rsidP="003D13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20"/>
      </w:rPr>
      <w:id w:val="-16717098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ABDC7B" w14:textId="60D5248C" w:rsidR="00500B08" w:rsidRPr="00500B08" w:rsidRDefault="00D555B2" w:rsidP="00F14ED6">
        <w:pPr>
          <w:spacing w:line="240" w:lineRule="auto"/>
          <w:jc w:val="right"/>
          <w:outlineLvl w:val="0"/>
          <w:rPr>
            <w:b/>
            <w:sz w:val="20"/>
            <w:szCs w:val="20"/>
          </w:rPr>
        </w:pPr>
        <w:r w:rsidRPr="00EF21C9">
          <w:rPr>
            <w:b/>
            <w:bCs/>
            <w:noProof/>
          </w:rPr>
          <w:drawing>
            <wp:anchor distT="0" distB="0" distL="114300" distR="114300" simplePos="0" relativeHeight="251658240" behindDoc="0" locked="0" layoutInCell="1" allowOverlap="1" wp14:anchorId="2C4AD4AD" wp14:editId="56CD5025">
              <wp:simplePos x="0" y="0"/>
              <wp:positionH relativeFrom="column">
                <wp:posOffset>146050</wp:posOffset>
              </wp:positionH>
              <wp:positionV relativeFrom="paragraph">
                <wp:posOffset>1270</wp:posOffset>
              </wp:positionV>
              <wp:extent cx="608965" cy="660400"/>
              <wp:effectExtent l="0" t="0" r="635" b="6350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8965" cy="660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391E7D" w:rsidRPr="00EF21C9">
          <w:rPr>
            <w:b/>
            <w:bCs/>
            <w:sz w:val="20"/>
            <w:szCs w:val="20"/>
          </w:rPr>
          <w:t>2</w:t>
        </w:r>
        <w:r w:rsidR="00391E7D" w:rsidRPr="00EF21C9">
          <w:rPr>
            <w:b/>
            <w:bCs/>
            <w:sz w:val="20"/>
            <w:szCs w:val="20"/>
            <w:vertAlign w:val="superscript"/>
          </w:rPr>
          <w:t>nd</w:t>
        </w:r>
        <w:r w:rsidR="00391E7D">
          <w:rPr>
            <w:sz w:val="20"/>
            <w:szCs w:val="20"/>
          </w:rPr>
          <w:t xml:space="preserve"> </w:t>
        </w:r>
        <w:r>
          <w:rPr>
            <w:b/>
            <w:sz w:val="20"/>
            <w:szCs w:val="20"/>
          </w:rPr>
          <w:t>Auckland International Conference on Social Sciences, Education, Entrepreneurship and Technology 202</w:t>
        </w:r>
        <w:r w:rsidR="00391E7D">
          <w:rPr>
            <w:b/>
            <w:sz w:val="20"/>
            <w:szCs w:val="20"/>
          </w:rPr>
          <w:t>1</w:t>
        </w:r>
        <w:r w:rsidR="000838DC" w:rsidRPr="00500B08">
          <w:rPr>
            <w:b/>
            <w:sz w:val="20"/>
            <w:szCs w:val="20"/>
          </w:rPr>
          <w:t xml:space="preserve"> </w:t>
        </w:r>
        <w:r>
          <w:rPr>
            <w:b/>
            <w:sz w:val="20"/>
            <w:szCs w:val="20"/>
          </w:rPr>
          <w:t>(AICSEET</w:t>
        </w:r>
        <w:r w:rsidR="000838DC" w:rsidRPr="00500B08">
          <w:rPr>
            <w:b/>
            <w:sz w:val="20"/>
            <w:szCs w:val="20"/>
          </w:rPr>
          <w:t xml:space="preserve"> 202</w:t>
        </w:r>
        <w:r w:rsidR="002B667F">
          <w:rPr>
            <w:b/>
            <w:sz w:val="20"/>
            <w:szCs w:val="20"/>
          </w:rPr>
          <w:t>1</w:t>
        </w:r>
        <w:r w:rsidR="000838DC" w:rsidRPr="00500B08">
          <w:rPr>
            <w:b/>
            <w:sz w:val="20"/>
            <w:szCs w:val="20"/>
          </w:rPr>
          <w:t>)</w:t>
        </w:r>
      </w:p>
      <w:p w14:paraId="12AC8C8C" w14:textId="762F9D1E" w:rsidR="00446086" w:rsidRPr="00500B08" w:rsidRDefault="00500B08" w:rsidP="00F14ED6">
        <w:pPr>
          <w:spacing w:line="240" w:lineRule="auto"/>
          <w:jc w:val="right"/>
          <w:outlineLvl w:val="0"/>
          <w:rPr>
            <w:b/>
            <w:sz w:val="20"/>
            <w:szCs w:val="20"/>
          </w:rPr>
        </w:pPr>
        <w:r w:rsidRPr="00500B08">
          <w:rPr>
            <w:b/>
            <w:sz w:val="20"/>
            <w:szCs w:val="20"/>
          </w:rPr>
          <w:t>e</w:t>
        </w:r>
        <w:r w:rsidR="00446086" w:rsidRPr="00500B08">
          <w:rPr>
            <w:b/>
            <w:sz w:val="20"/>
            <w:szCs w:val="20"/>
          </w:rPr>
          <w:t>ISBN</w:t>
        </w:r>
        <w:r w:rsidRPr="00500B08">
          <w:rPr>
            <w:b/>
            <w:sz w:val="20"/>
            <w:szCs w:val="20"/>
          </w:rPr>
          <w:t xml:space="preserve"> </w:t>
        </w:r>
        <w:r w:rsidR="00F14ED6" w:rsidRPr="00500B08">
          <w:rPr>
            <w:b/>
            <w:sz w:val="20"/>
            <w:szCs w:val="20"/>
          </w:rPr>
          <w:t>xxx</w:t>
        </w:r>
        <w:r w:rsidRPr="00500B08">
          <w:rPr>
            <w:b/>
            <w:sz w:val="20"/>
            <w:szCs w:val="20"/>
          </w:rPr>
          <w:t>-xxx-xx</w:t>
        </w:r>
      </w:p>
      <w:p w14:paraId="0A407A41" w14:textId="355816B8" w:rsidR="00500B08" w:rsidRPr="00500B08" w:rsidRDefault="002B667F" w:rsidP="00465BBD">
        <w:pPr>
          <w:spacing w:line="240" w:lineRule="auto"/>
          <w:jc w:val="right"/>
          <w:outlineLvl w:val="0"/>
          <w:rPr>
            <w:b/>
            <w:iCs/>
            <w:color w:val="000000"/>
            <w:sz w:val="20"/>
            <w:szCs w:val="20"/>
          </w:rPr>
        </w:pPr>
        <w:r w:rsidRPr="002B667F">
          <w:rPr>
            <w:b/>
            <w:iCs/>
            <w:color w:val="000000"/>
            <w:sz w:val="20"/>
            <w:szCs w:val="20"/>
          </w:rPr>
          <w:t>Conference Room, Massey University, Albany</w:t>
        </w:r>
        <w:r w:rsidR="005245E5" w:rsidRPr="00500B08">
          <w:rPr>
            <w:b/>
            <w:iCs/>
            <w:color w:val="000000"/>
            <w:sz w:val="20"/>
            <w:szCs w:val="20"/>
          </w:rPr>
          <w:t>,</w:t>
        </w:r>
        <w:r w:rsidR="00D555B2">
          <w:rPr>
            <w:b/>
            <w:iCs/>
            <w:color w:val="000000"/>
            <w:sz w:val="20"/>
            <w:szCs w:val="20"/>
          </w:rPr>
          <w:t xml:space="preserve"> Auckland, New Zealand</w:t>
        </w:r>
      </w:p>
      <w:p w14:paraId="0098A038" w14:textId="1C565281" w:rsidR="000A20E4" w:rsidRPr="00500B08" w:rsidRDefault="00EF21C9" w:rsidP="00465BBD">
        <w:pPr>
          <w:spacing w:line="240" w:lineRule="auto"/>
          <w:jc w:val="right"/>
          <w:outlineLvl w:val="0"/>
          <w:rPr>
            <w:b/>
            <w:iCs/>
            <w:color w:val="000000"/>
            <w:sz w:val="20"/>
            <w:szCs w:val="20"/>
          </w:rPr>
        </w:pPr>
        <w:r>
          <w:rPr>
            <w:b/>
            <w:iCs/>
            <w:color w:val="000000"/>
            <w:sz w:val="20"/>
            <w:szCs w:val="20"/>
          </w:rPr>
          <w:t>24</w:t>
        </w:r>
        <w:r w:rsidR="00D555B2" w:rsidRPr="00D555B2">
          <w:rPr>
            <w:b/>
            <w:iCs/>
            <w:color w:val="000000"/>
            <w:sz w:val="20"/>
            <w:szCs w:val="20"/>
            <w:vertAlign w:val="superscript"/>
          </w:rPr>
          <w:t>th</w:t>
        </w:r>
        <w:r w:rsidR="00D555B2">
          <w:rPr>
            <w:b/>
            <w:iCs/>
            <w:color w:val="000000"/>
            <w:sz w:val="20"/>
            <w:szCs w:val="20"/>
          </w:rPr>
          <w:t xml:space="preserve"> – </w:t>
        </w:r>
        <w:r>
          <w:rPr>
            <w:b/>
            <w:iCs/>
            <w:color w:val="000000"/>
            <w:sz w:val="20"/>
            <w:szCs w:val="20"/>
          </w:rPr>
          <w:t>25</w:t>
        </w:r>
        <w:r w:rsidR="00D555B2" w:rsidRPr="00D555B2">
          <w:rPr>
            <w:b/>
            <w:iCs/>
            <w:color w:val="000000"/>
            <w:sz w:val="20"/>
            <w:szCs w:val="20"/>
            <w:vertAlign w:val="superscript"/>
          </w:rPr>
          <w:t>th</w:t>
        </w:r>
        <w:r w:rsidR="00D555B2">
          <w:rPr>
            <w:b/>
            <w:iCs/>
            <w:color w:val="000000"/>
            <w:sz w:val="20"/>
            <w:szCs w:val="20"/>
          </w:rPr>
          <w:t xml:space="preserve"> </w:t>
        </w:r>
        <w:r>
          <w:rPr>
            <w:b/>
            <w:iCs/>
            <w:color w:val="000000"/>
            <w:sz w:val="20"/>
            <w:szCs w:val="20"/>
          </w:rPr>
          <w:t>Nov</w:t>
        </w:r>
        <w:r w:rsidR="00500B08">
          <w:rPr>
            <w:b/>
            <w:iCs/>
            <w:color w:val="000000"/>
            <w:sz w:val="20"/>
            <w:szCs w:val="20"/>
          </w:rPr>
          <w:t xml:space="preserve"> 202</w:t>
        </w:r>
        <w:r>
          <w:rPr>
            <w:b/>
            <w:iCs/>
            <w:color w:val="000000"/>
            <w:sz w:val="20"/>
            <w:szCs w:val="20"/>
          </w:rPr>
          <w:t>1</w:t>
        </w:r>
      </w:p>
    </w:sdtContent>
  </w:sdt>
  <w:p w14:paraId="62E37096" w14:textId="4A630EAC" w:rsidR="008A58B9" w:rsidRPr="00500B08" w:rsidRDefault="008A58B9" w:rsidP="00500B08">
    <w:pPr>
      <w:pStyle w:val="Header"/>
      <w:jc w:val="right"/>
      <w:rPr>
        <w:b/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DA1B49"/>
    <w:multiLevelType w:val="multilevel"/>
    <w:tmpl w:val="60CABC56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tzAxsDSyNDIwtjRQ0lEKTi0uzszPAykwrgUAVkvU0ywAAAA="/>
  </w:docVars>
  <w:rsids>
    <w:rsidRoot w:val="003D133E"/>
    <w:rsid w:val="000009F1"/>
    <w:rsid w:val="00001EFF"/>
    <w:rsid w:val="00004C66"/>
    <w:rsid w:val="0000773A"/>
    <w:rsid w:val="000135DE"/>
    <w:rsid w:val="00014880"/>
    <w:rsid w:val="0001782B"/>
    <w:rsid w:val="00023D37"/>
    <w:rsid w:val="00024460"/>
    <w:rsid w:val="00033112"/>
    <w:rsid w:val="00033D4B"/>
    <w:rsid w:val="00034587"/>
    <w:rsid w:val="00036DAD"/>
    <w:rsid w:val="0004393A"/>
    <w:rsid w:val="000443E8"/>
    <w:rsid w:val="00062E66"/>
    <w:rsid w:val="00067FC0"/>
    <w:rsid w:val="0007051A"/>
    <w:rsid w:val="000731DF"/>
    <w:rsid w:val="00080872"/>
    <w:rsid w:val="000838DC"/>
    <w:rsid w:val="000A1014"/>
    <w:rsid w:val="000A371A"/>
    <w:rsid w:val="000A5648"/>
    <w:rsid w:val="000A6A4F"/>
    <w:rsid w:val="000D2B48"/>
    <w:rsid w:val="000D6469"/>
    <w:rsid w:val="000E2B67"/>
    <w:rsid w:val="000E5E32"/>
    <w:rsid w:val="000E7B7C"/>
    <w:rsid w:val="001043A6"/>
    <w:rsid w:val="00105A77"/>
    <w:rsid w:val="00112DE4"/>
    <w:rsid w:val="00117037"/>
    <w:rsid w:val="00117422"/>
    <w:rsid w:val="001178AE"/>
    <w:rsid w:val="00120EE3"/>
    <w:rsid w:val="00122BAD"/>
    <w:rsid w:val="00123466"/>
    <w:rsid w:val="001554FE"/>
    <w:rsid w:val="0015740D"/>
    <w:rsid w:val="0015791B"/>
    <w:rsid w:val="00157C27"/>
    <w:rsid w:val="0016322D"/>
    <w:rsid w:val="00181A2F"/>
    <w:rsid w:val="001837E0"/>
    <w:rsid w:val="0019050D"/>
    <w:rsid w:val="001911C8"/>
    <w:rsid w:val="00192F66"/>
    <w:rsid w:val="001977B4"/>
    <w:rsid w:val="00197C1D"/>
    <w:rsid w:val="001A1D94"/>
    <w:rsid w:val="001A7AB0"/>
    <w:rsid w:val="001B40CF"/>
    <w:rsid w:val="001B7CCA"/>
    <w:rsid w:val="001C1B7F"/>
    <w:rsid w:val="001C1C65"/>
    <w:rsid w:val="001C301E"/>
    <w:rsid w:val="001C4748"/>
    <w:rsid w:val="001D0809"/>
    <w:rsid w:val="001D5E0C"/>
    <w:rsid w:val="001E04A8"/>
    <w:rsid w:val="001F23D7"/>
    <w:rsid w:val="0020170B"/>
    <w:rsid w:val="002018AA"/>
    <w:rsid w:val="002036C5"/>
    <w:rsid w:val="002064CE"/>
    <w:rsid w:val="00213C30"/>
    <w:rsid w:val="00220EEE"/>
    <w:rsid w:val="00222866"/>
    <w:rsid w:val="00222AAB"/>
    <w:rsid w:val="00230844"/>
    <w:rsid w:val="00230D27"/>
    <w:rsid w:val="00237F43"/>
    <w:rsid w:val="002452D9"/>
    <w:rsid w:val="00250A43"/>
    <w:rsid w:val="002579FD"/>
    <w:rsid w:val="00257A19"/>
    <w:rsid w:val="00261190"/>
    <w:rsid w:val="0026184B"/>
    <w:rsid w:val="00266FE1"/>
    <w:rsid w:val="00267F0B"/>
    <w:rsid w:val="0027128D"/>
    <w:rsid w:val="00272259"/>
    <w:rsid w:val="00290DB6"/>
    <w:rsid w:val="00293DAC"/>
    <w:rsid w:val="0029600C"/>
    <w:rsid w:val="002A164F"/>
    <w:rsid w:val="002B12F5"/>
    <w:rsid w:val="002B5D29"/>
    <w:rsid w:val="002B667F"/>
    <w:rsid w:val="002C35D3"/>
    <w:rsid w:val="002D1123"/>
    <w:rsid w:val="002D3D8D"/>
    <w:rsid w:val="002E0933"/>
    <w:rsid w:val="002E4E3C"/>
    <w:rsid w:val="002F14AA"/>
    <w:rsid w:val="002F6C70"/>
    <w:rsid w:val="00310230"/>
    <w:rsid w:val="003136B4"/>
    <w:rsid w:val="00315E1A"/>
    <w:rsid w:val="003239D2"/>
    <w:rsid w:val="00324E94"/>
    <w:rsid w:val="003372A6"/>
    <w:rsid w:val="003372AF"/>
    <w:rsid w:val="00337C03"/>
    <w:rsid w:val="00340821"/>
    <w:rsid w:val="00341107"/>
    <w:rsid w:val="003422C7"/>
    <w:rsid w:val="00343384"/>
    <w:rsid w:val="0035572F"/>
    <w:rsid w:val="00362551"/>
    <w:rsid w:val="0036494B"/>
    <w:rsid w:val="00367AB1"/>
    <w:rsid w:val="00371B8E"/>
    <w:rsid w:val="003732A7"/>
    <w:rsid w:val="00381B5E"/>
    <w:rsid w:val="0038512F"/>
    <w:rsid w:val="00391E7D"/>
    <w:rsid w:val="003922E8"/>
    <w:rsid w:val="00394404"/>
    <w:rsid w:val="003A1FB4"/>
    <w:rsid w:val="003A3C2A"/>
    <w:rsid w:val="003A421A"/>
    <w:rsid w:val="003A51B2"/>
    <w:rsid w:val="003C2476"/>
    <w:rsid w:val="003C270F"/>
    <w:rsid w:val="003C7FAD"/>
    <w:rsid w:val="003D133E"/>
    <w:rsid w:val="003E50C2"/>
    <w:rsid w:val="003E6A3F"/>
    <w:rsid w:val="003F3EEC"/>
    <w:rsid w:val="003F5B0B"/>
    <w:rsid w:val="003F7E3E"/>
    <w:rsid w:val="00400782"/>
    <w:rsid w:val="00404242"/>
    <w:rsid w:val="00405ADB"/>
    <w:rsid w:val="00416BA0"/>
    <w:rsid w:val="00433EB9"/>
    <w:rsid w:val="00436192"/>
    <w:rsid w:val="0043649E"/>
    <w:rsid w:val="004425D0"/>
    <w:rsid w:val="00446086"/>
    <w:rsid w:val="00451267"/>
    <w:rsid w:val="00454B81"/>
    <w:rsid w:val="00464D57"/>
    <w:rsid w:val="00465BBD"/>
    <w:rsid w:val="004806DB"/>
    <w:rsid w:val="004830F2"/>
    <w:rsid w:val="0048493E"/>
    <w:rsid w:val="00490114"/>
    <w:rsid w:val="00494BDA"/>
    <w:rsid w:val="004A6DA4"/>
    <w:rsid w:val="004B0F08"/>
    <w:rsid w:val="004B189F"/>
    <w:rsid w:val="004B31BB"/>
    <w:rsid w:val="004B4606"/>
    <w:rsid w:val="004B6C8E"/>
    <w:rsid w:val="004D56D5"/>
    <w:rsid w:val="004E5439"/>
    <w:rsid w:val="004F7911"/>
    <w:rsid w:val="00500B08"/>
    <w:rsid w:val="00501737"/>
    <w:rsid w:val="00512533"/>
    <w:rsid w:val="005245E5"/>
    <w:rsid w:val="005249AF"/>
    <w:rsid w:val="00526014"/>
    <w:rsid w:val="00527D36"/>
    <w:rsid w:val="005310AA"/>
    <w:rsid w:val="0053192D"/>
    <w:rsid w:val="00531D3B"/>
    <w:rsid w:val="00535907"/>
    <w:rsid w:val="00536043"/>
    <w:rsid w:val="005456F3"/>
    <w:rsid w:val="00555516"/>
    <w:rsid w:val="005627F2"/>
    <w:rsid w:val="00563140"/>
    <w:rsid w:val="00574547"/>
    <w:rsid w:val="00582AA6"/>
    <w:rsid w:val="005A2E9C"/>
    <w:rsid w:val="005A6ADB"/>
    <w:rsid w:val="005A787E"/>
    <w:rsid w:val="005B0FC2"/>
    <w:rsid w:val="005B3483"/>
    <w:rsid w:val="005B6334"/>
    <w:rsid w:val="005B639F"/>
    <w:rsid w:val="005C6B58"/>
    <w:rsid w:val="005D3558"/>
    <w:rsid w:val="005E033E"/>
    <w:rsid w:val="005F303D"/>
    <w:rsid w:val="005F6A8F"/>
    <w:rsid w:val="00610601"/>
    <w:rsid w:val="00616554"/>
    <w:rsid w:val="00617C95"/>
    <w:rsid w:val="0063097D"/>
    <w:rsid w:val="006402D2"/>
    <w:rsid w:val="00642071"/>
    <w:rsid w:val="0064481F"/>
    <w:rsid w:val="00647F5F"/>
    <w:rsid w:val="0065220E"/>
    <w:rsid w:val="00667EF3"/>
    <w:rsid w:val="006709B6"/>
    <w:rsid w:val="00670A7F"/>
    <w:rsid w:val="006763B5"/>
    <w:rsid w:val="00684890"/>
    <w:rsid w:val="00686E67"/>
    <w:rsid w:val="006B0BFF"/>
    <w:rsid w:val="006B28BD"/>
    <w:rsid w:val="006C02DE"/>
    <w:rsid w:val="006C29E0"/>
    <w:rsid w:val="006C760E"/>
    <w:rsid w:val="00701FD7"/>
    <w:rsid w:val="0071061D"/>
    <w:rsid w:val="00713E6B"/>
    <w:rsid w:val="00714FD3"/>
    <w:rsid w:val="0072552A"/>
    <w:rsid w:val="00726B4F"/>
    <w:rsid w:val="00727A01"/>
    <w:rsid w:val="00732F22"/>
    <w:rsid w:val="007335FC"/>
    <w:rsid w:val="00735F12"/>
    <w:rsid w:val="00741D4A"/>
    <w:rsid w:val="007422B3"/>
    <w:rsid w:val="00742F28"/>
    <w:rsid w:val="00764FEA"/>
    <w:rsid w:val="00766DF9"/>
    <w:rsid w:val="00771D2D"/>
    <w:rsid w:val="0078395E"/>
    <w:rsid w:val="00783A97"/>
    <w:rsid w:val="007948C3"/>
    <w:rsid w:val="00794D87"/>
    <w:rsid w:val="007A3BFA"/>
    <w:rsid w:val="007A6D69"/>
    <w:rsid w:val="007B3E2D"/>
    <w:rsid w:val="007C1ABD"/>
    <w:rsid w:val="007C2058"/>
    <w:rsid w:val="007C557F"/>
    <w:rsid w:val="007D5448"/>
    <w:rsid w:val="007D66EE"/>
    <w:rsid w:val="007E0834"/>
    <w:rsid w:val="007E1614"/>
    <w:rsid w:val="007E4183"/>
    <w:rsid w:val="007E57AF"/>
    <w:rsid w:val="007F3D1A"/>
    <w:rsid w:val="008034A9"/>
    <w:rsid w:val="00805BEF"/>
    <w:rsid w:val="00812AFE"/>
    <w:rsid w:val="00816539"/>
    <w:rsid w:val="00816C78"/>
    <w:rsid w:val="008321A0"/>
    <w:rsid w:val="00837036"/>
    <w:rsid w:val="00840AC7"/>
    <w:rsid w:val="008522C7"/>
    <w:rsid w:val="00852A09"/>
    <w:rsid w:val="008626A2"/>
    <w:rsid w:val="00866CBD"/>
    <w:rsid w:val="00866ECF"/>
    <w:rsid w:val="00873369"/>
    <w:rsid w:val="00873DC1"/>
    <w:rsid w:val="00874FB8"/>
    <w:rsid w:val="008872F7"/>
    <w:rsid w:val="008A1D46"/>
    <w:rsid w:val="008A58B9"/>
    <w:rsid w:val="008B576D"/>
    <w:rsid w:val="008C1572"/>
    <w:rsid w:val="008D6DA6"/>
    <w:rsid w:val="008E2AAB"/>
    <w:rsid w:val="008F5014"/>
    <w:rsid w:val="009039D4"/>
    <w:rsid w:val="0090428C"/>
    <w:rsid w:val="009065F1"/>
    <w:rsid w:val="00920C60"/>
    <w:rsid w:val="00926310"/>
    <w:rsid w:val="00926A99"/>
    <w:rsid w:val="009335BC"/>
    <w:rsid w:val="0093581A"/>
    <w:rsid w:val="00935EAF"/>
    <w:rsid w:val="00941797"/>
    <w:rsid w:val="009433AC"/>
    <w:rsid w:val="00943F3C"/>
    <w:rsid w:val="00953FC1"/>
    <w:rsid w:val="00955659"/>
    <w:rsid w:val="009827AA"/>
    <w:rsid w:val="0098661A"/>
    <w:rsid w:val="00994353"/>
    <w:rsid w:val="009A17E7"/>
    <w:rsid w:val="009A638E"/>
    <w:rsid w:val="009A63E2"/>
    <w:rsid w:val="009A6CB8"/>
    <w:rsid w:val="009A76E8"/>
    <w:rsid w:val="009B376B"/>
    <w:rsid w:val="009B7087"/>
    <w:rsid w:val="009C5EEB"/>
    <w:rsid w:val="009C728E"/>
    <w:rsid w:val="009E75F4"/>
    <w:rsid w:val="009E792F"/>
    <w:rsid w:val="009F4E2C"/>
    <w:rsid w:val="009F654C"/>
    <w:rsid w:val="00A02EC1"/>
    <w:rsid w:val="00A03ACB"/>
    <w:rsid w:val="00A05352"/>
    <w:rsid w:val="00A16615"/>
    <w:rsid w:val="00A17BD9"/>
    <w:rsid w:val="00A22505"/>
    <w:rsid w:val="00A43891"/>
    <w:rsid w:val="00A447D0"/>
    <w:rsid w:val="00A4576B"/>
    <w:rsid w:val="00A474CA"/>
    <w:rsid w:val="00A47524"/>
    <w:rsid w:val="00A57CC9"/>
    <w:rsid w:val="00A61114"/>
    <w:rsid w:val="00A6557B"/>
    <w:rsid w:val="00A905B3"/>
    <w:rsid w:val="00A91565"/>
    <w:rsid w:val="00AA11DB"/>
    <w:rsid w:val="00AA1640"/>
    <w:rsid w:val="00AA4594"/>
    <w:rsid w:val="00AD6404"/>
    <w:rsid w:val="00AE02EF"/>
    <w:rsid w:val="00AE0CEF"/>
    <w:rsid w:val="00AE449F"/>
    <w:rsid w:val="00AF5B20"/>
    <w:rsid w:val="00B01489"/>
    <w:rsid w:val="00B0257E"/>
    <w:rsid w:val="00B04642"/>
    <w:rsid w:val="00B07B2D"/>
    <w:rsid w:val="00B114D5"/>
    <w:rsid w:val="00B13E0E"/>
    <w:rsid w:val="00B24DE6"/>
    <w:rsid w:val="00B37F78"/>
    <w:rsid w:val="00B41139"/>
    <w:rsid w:val="00B425AC"/>
    <w:rsid w:val="00B55AAA"/>
    <w:rsid w:val="00B57913"/>
    <w:rsid w:val="00B61C5D"/>
    <w:rsid w:val="00B641C5"/>
    <w:rsid w:val="00B65593"/>
    <w:rsid w:val="00B677EC"/>
    <w:rsid w:val="00B73879"/>
    <w:rsid w:val="00B75F60"/>
    <w:rsid w:val="00B779BF"/>
    <w:rsid w:val="00B77E89"/>
    <w:rsid w:val="00B845B9"/>
    <w:rsid w:val="00BA0AE4"/>
    <w:rsid w:val="00BB1BCE"/>
    <w:rsid w:val="00BB4781"/>
    <w:rsid w:val="00BC0467"/>
    <w:rsid w:val="00BC12D1"/>
    <w:rsid w:val="00BC5F01"/>
    <w:rsid w:val="00BD1B4B"/>
    <w:rsid w:val="00BD1FA0"/>
    <w:rsid w:val="00BD413F"/>
    <w:rsid w:val="00BE5C47"/>
    <w:rsid w:val="00BE60BC"/>
    <w:rsid w:val="00BF3602"/>
    <w:rsid w:val="00BF5F2A"/>
    <w:rsid w:val="00C01418"/>
    <w:rsid w:val="00C051C7"/>
    <w:rsid w:val="00C156AB"/>
    <w:rsid w:val="00C24F26"/>
    <w:rsid w:val="00C325F1"/>
    <w:rsid w:val="00C34CC3"/>
    <w:rsid w:val="00C3573F"/>
    <w:rsid w:val="00C44D86"/>
    <w:rsid w:val="00C44E1A"/>
    <w:rsid w:val="00C561EE"/>
    <w:rsid w:val="00C60AF8"/>
    <w:rsid w:val="00C76A0D"/>
    <w:rsid w:val="00C82461"/>
    <w:rsid w:val="00C8466E"/>
    <w:rsid w:val="00C864B2"/>
    <w:rsid w:val="00C901F7"/>
    <w:rsid w:val="00CA1AA0"/>
    <w:rsid w:val="00CA35C2"/>
    <w:rsid w:val="00CA4210"/>
    <w:rsid w:val="00CA5B93"/>
    <w:rsid w:val="00CC2E98"/>
    <w:rsid w:val="00CC3A7A"/>
    <w:rsid w:val="00CC4B2C"/>
    <w:rsid w:val="00CC77B0"/>
    <w:rsid w:val="00CD493F"/>
    <w:rsid w:val="00CF2D29"/>
    <w:rsid w:val="00D03797"/>
    <w:rsid w:val="00D074C4"/>
    <w:rsid w:val="00D16501"/>
    <w:rsid w:val="00D17822"/>
    <w:rsid w:val="00D26502"/>
    <w:rsid w:val="00D34C87"/>
    <w:rsid w:val="00D36C19"/>
    <w:rsid w:val="00D555B2"/>
    <w:rsid w:val="00D61B3D"/>
    <w:rsid w:val="00D662C8"/>
    <w:rsid w:val="00D66428"/>
    <w:rsid w:val="00D66469"/>
    <w:rsid w:val="00D666D2"/>
    <w:rsid w:val="00D75911"/>
    <w:rsid w:val="00D75C8E"/>
    <w:rsid w:val="00D86DBF"/>
    <w:rsid w:val="00D86FE5"/>
    <w:rsid w:val="00DA3EE5"/>
    <w:rsid w:val="00DA479E"/>
    <w:rsid w:val="00DB1337"/>
    <w:rsid w:val="00DB2C01"/>
    <w:rsid w:val="00DB7EDA"/>
    <w:rsid w:val="00DC2955"/>
    <w:rsid w:val="00DC2DBD"/>
    <w:rsid w:val="00DD0B12"/>
    <w:rsid w:val="00DD0FC8"/>
    <w:rsid w:val="00DD4334"/>
    <w:rsid w:val="00DD45B6"/>
    <w:rsid w:val="00DE466A"/>
    <w:rsid w:val="00DF3412"/>
    <w:rsid w:val="00DF4CC8"/>
    <w:rsid w:val="00DF5F2D"/>
    <w:rsid w:val="00E0426E"/>
    <w:rsid w:val="00E07915"/>
    <w:rsid w:val="00E1006B"/>
    <w:rsid w:val="00E31EF3"/>
    <w:rsid w:val="00E4509C"/>
    <w:rsid w:val="00E46E79"/>
    <w:rsid w:val="00E509AB"/>
    <w:rsid w:val="00E54176"/>
    <w:rsid w:val="00E54D55"/>
    <w:rsid w:val="00E65E2E"/>
    <w:rsid w:val="00E83D86"/>
    <w:rsid w:val="00E86E13"/>
    <w:rsid w:val="00E87D8B"/>
    <w:rsid w:val="00EA4C9B"/>
    <w:rsid w:val="00EA5F82"/>
    <w:rsid w:val="00EB27C4"/>
    <w:rsid w:val="00EB3D57"/>
    <w:rsid w:val="00EC6B8C"/>
    <w:rsid w:val="00ED5FD5"/>
    <w:rsid w:val="00ED6469"/>
    <w:rsid w:val="00ED7AEA"/>
    <w:rsid w:val="00EE2930"/>
    <w:rsid w:val="00EE4AA2"/>
    <w:rsid w:val="00EF21C9"/>
    <w:rsid w:val="00EF2422"/>
    <w:rsid w:val="00EF309E"/>
    <w:rsid w:val="00EF3B75"/>
    <w:rsid w:val="00EF72B0"/>
    <w:rsid w:val="00F1061A"/>
    <w:rsid w:val="00F14ED6"/>
    <w:rsid w:val="00F155B6"/>
    <w:rsid w:val="00F21142"/>
    <w:rsid w:val="00F279EA"/>
    <w:rsid w:val="00F27DFB"/>
    <w:rsid w:val="00F32B33"/>
    <w:rsid w:val="00F33567"/>
    <w:rsid w:val="00F3364C"/>
    <w:rsid w:val="00F43760"/>
    <w:rsid w:val="00F5205B"/>
    <w:rsid w:val="00F61F33"/>
    <w:rsid w:val="00F676D1"/>
    <w:rsid w:val="00F75C3C"/>
    <w:rsid w:val="00F779C9"/>
    <w:rsid w:val="00F83404"/>
    <w:rsid w:val="00F852A0"/>
    <w:rsid w:val="00F935A6"/>
    <w:rsid w:val="00FA02CA"/>
    <w:rsid w:val="00FA0B8F"/>
    <w:rsid w:val="00FA46D9"/>
    <w:rsid w:val="00FA4F04"/>
    <w:rsid w:val="00FB2C56"/>
    <w:rsid w:val="00FB7803"/>
    <w:rsid w:val="00FC2291"/>
    <w:rsid w:val="00FC3EED"/>
    <w:rsid w:val="00FE55E5"/>
    <w:rsid w:val="00FF0530"/>
    <w:rsid w:val="00FF186C"/>
    <w:rsid w:val="00FF23CF"/>
    <w:rsid w:val="00FF31BE"/>
    <w:rsid w:val="00FF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411AFF"/>
  <w15:chartTrackingRefBased/>
  <w15:docId w15:val="{F5810449-A560-4C18-8E98-3124CBED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33E"/>
    <w:pPr>
      <w:spacing w:after="0" w:line="360" w:lineRule="auto"/>
      <w:jc w:val="both"/>
    </w:pPr>
    <w:rPr>
      <w:rFonts w:ascii="Times New Roman" w:eastAsia="Calibri" w:hAnsi="Times New Roman" w:cs="Arial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D133E"/>
    <w:pPr>
      <w:keepNext/>
      <w:keepLines/>
      <w:numPr>
        <w:numId w:val="1"/>
      </w:numPr>
      <w:spacing w:before="480" w:after="480"/>
      <w:jc w:val="center"/>
      <w:outlineLvl w:val="0"/>
    </w:pPr>
    <w:rPr>
      <w:rFonts w:eastAsia="Times New Roman" w:cs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133E"/>
    <w:pPr>
      <w:keepNext/>
      <w:keepLines/>
      <w:numPr>
        <w:ilvl w:val="1"/>
        <w:numId w:val="1"/>
      </w:numPr>
      <w:spacing w:before="480" w:after="480"/>
      <w:jc w:val="center"/>
      <w:outlineLvl w:val="1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4594"/>
    <w:pPr>
      <w:keepNext/>
      <w:keepLines/>
      <w:spacing w:line="240" w:lineRule="auto"/>
      <w:ind w:left="567" w:hanging="567"/>
      <w:jc w:val="left"/>
      <w:outlineLvl w:val="3"/>
    </w:pPr>
    <w:rPr>
      <w:rFonts w:eastAsia="Times New Roman" w:cs="Times New Roman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3D133E"/>
    <w:pPr>
      <w:keepNext/>
      <w:keepLines/>
      <w:numPr>
        <w:ilvl w:val="4"/>
        <w:numId w:val="1"/>
      </w:numPr>
      <w:spacing w:before="480" w:after="480"/>
      <w:ind w:firstLine="709"/>
      <w:outlineLvl w:val="4"/>
    </w:pPr>
    <w:rPr>
      <w:rFonts w:asciiTheme="majorBidi" w:eastAsiaTheme="majorEastAsia" w:hAnsiTheme="majorBid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D133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133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133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3D133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133E"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D133E"/>
    <w:rPr>
      <w:rFonts w:ascii="Times New Roman" w:eastAsia="Times New Roman" w:hAnsi="Times New Roman" w:cs="Times New Roman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AA4594"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D133E"/>
    <w:rPr>
      <w:rFonts w:asciiTheme="majorBidi" w:eastAsiaTheme="majorEastAsia" w:hAnsiTheme="majorBidi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3D133E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133E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13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D13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3D133E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133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33E"/>
    <w:rPr>
      <w:rFonts w:ascii="Times New Roman" w:eastAsia="Calibri" w:hAnsi="Times New Roman" w:cs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D133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33E"/>
    <w:rPr>
      <w:rFonts w:ascii="Times New Roman" w:eastAsia="Calibri" w:hAnsi="Times New Roman" w:cs="Arial"/>
      <w:sz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C3573F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MY" w:eastAsia="en-MY"/>
    </w:rPr>
  </w:style>
  <w:style w:type="character" w:customStyle="1" w:styleId="FootnoteCharacters">
    <w:name w:val="Footnote Characters"/>
    <w:rsid w:val="00A447D0"/>
    <w:rPr>
      <w:vertAlign w:val="superscript"/>
      <w:lang w:val="es-ES_tradnl"/>
    </w:rPr>
  </w:style>
  <w:style w:type="paragraph" w:customStyle="1" w:styleId="Authorname">
    <w:name w:val="Author name"/>
    <w:rsid w:val="00A447D0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eastAsia="ar-SA"/>
    </w:rPr>
  </w:style>
  <w:style w:type="character" w:styleId="Hyperlink">
    <w:name w:val="Hyperlink"/>
    <w:basedOn w:val="DefaultParagraphFont"/>
    <w:uiPriority w:val="99"/>
    <w:unhideWhenUsed/>
    <w:rsid w:val="00A447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5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594"/>
    <w:rPr>
      <w:rFonts w:ascii="Segoe UI" w:eastAsia="Calibr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93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03543-0049-4314-91EB-49CD1D743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daus razab</dc:creator>
  <cp:keywords/>
  <dc:description/>
  <cp:lastModifiedBy>MD. SIDDIQUE AZAM</cp:lastModifiedBy>
  <cp:revision>4</cp:revision>
  <cp:lastPrinted>2018-07-10T04:44:00Z</cp:lastPrinted>
  <dcterms:created xsi:type="dcterms:W3CDTF">2021-01-21T05:25:00Z</dcterms:created>
  <dcterms:modified xsi:type="dcterms:W3CDTF">2021-02-22T10:46:00Z</dcterms:modified>
</cp:coreProperties>
</file>